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66D6D">
        <w:t xml:space="preserve">  2. Response to Comments. 3. I</w:t>
      </w:r>
      <w:r w:rsidR="00963572">
        <w:t xml:space="preserve">dentify a teaser image </w:t>
      </w:r>
      <w:r w:rsidR="00F66D6D">
        <w:t xml:space="preserve">4. </w:t>
      </w:r>
      <w:r w:rsidR="00240512">
        <w:t>R</w:t>
      </w:r>
      <w:r w:rsidR="00963572">
        <w:t>evision</w:t>
      </w:r>
      <w:r w:rsidR="00240512">
        <w:t>.</w:t>
      </w:r>
    </w:p>
    <w:p w:rsidR="003D7935" w:rsidRDefault="00963572">
      <w:r>
        <w:br/>
        <w:t>**************</w:t>
      </w:r>
      <w:r>
        <w:br/>
        <w:t>Editor Comments</w:t>
      </w:r>
      <w:r>
        <w:br/>
      </w:r>
      <w:r>
        <w:br/>
      </w:r>
      <w:r w:rsidR="00D67099">
        <w:t>T</w:t>
      </w:r>
      <w:r>
        <w:t>h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t>Reviewers' Comments</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DF3095" w:rsidRPr="005C562D">
        <w:rPr>
          <w:b/>
          <w:color w:val="FF0000"/>
        </w:rPr>
        <w:t xml:space="preserve"> </w:t>
      </w:r>
      <w:r w:rsidR="00D739DB" w:rsidRPr="005C562D">
        <w:rPr>
          <w:b/>
          <w:color w:val="FF0000"/>
        </w:rPr>
        <w:t xml:space="preserve"> </w:t>
      </w:r>
      <w:r w:rsidR="00DF3095" w:rsidRPr="005C562D">
        <w:rPr>
          <w:rFonts w:hint="eastAsia"/>
          <w:b/>
          <w:color w:val="FF0000"/>
        </w:rPr>
        <w:t>A</w:t>
      </w:r>
      <w:r w:rsidR="00DF3095" w:rsidRPr="005C562D">
        <w:rPr>
          <w:b/>
          <w:color w:val="FF0000"/>
        </w:rPr>
        <w:t xml:space="preserve">lright. </w:t>
      </w:r>
      <w:r w:rsidR="002F0B88" w:rsidRPr="005C562D">
        <w:rPr>
          <w:rFonts w:hint="eastAsia"/>
          <w:b/>
          <w:color w:val="FF0000"/>
        </w:rPr>
        <w:t>W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I feel that the statement "Traditional covering array usually offer an inadequate testing due to Masking effects" (3.3) needs to be refined. This is true only when considering a single execution of the test set. In practice, it is often the case that the set is rerun until all test cases pass. A passing regression is even a commonly defined gating condition in Cloud development. [5] mentions fix and rerun as a viable option to handle masking effects, though of cours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 xml:space="preserve">). </w:t>
      </w:r>
      <w:r w:rsidR="006636DB" w:rsidRPr="006D0078">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a </w:t>
      </w:r>
      <w:r w:rsidR="00456529">
        <w:rPr>
          <w:b/>
          <w:color w:val="FF0000"/>
        </w:rPr>
        <w:t>relatively adequate</w:t>
      </w:r>
      <w:r w:rsidR="00C6463A">
        <w:rPr>
          <w:b/>
          <w:color w:val="FF0000"/>
        </w:rPr>
        <w:t xml:space="preserve"> testing</w:t>
      </w:r>
      <w:r w:rsidR="00CC3321">
        <w:rPr>
          <w:b/>
          <w:color w:val="FF0000"/>
        </w:rPr>
        <w:t>”</w:t>
      </w:r>
      <w:r w:rsidR="00A6598B">
        <w:rPr>
          <w:b/>
          <w:color w:val="FF0000"/>
        </w:rPr>
        <w:t>.</w:t>
      </w:r>
    </w:p>
    <w:p w:rsidR="002513DE" w:rsidRDefault="00963572">
      <w:r>
        <w:br/>
      </w:r>
    </w:p>
    <w:p w:rsidR="002513DE" w:rsidRDefault="002513DE">
      <w:r>
        <w:rPr>
          <w:rFonts w:hint="eastAsia"/>
        </w:rPr>
        <w:t>Comment</w:t>
      </w:r>
      <w:r>
        <w:t xml:space="preserve"> 3:</w:t>
      </w:r>
    </w:p>
    <w:p w:rsidR="001956EE" w:rsidRDefault="00963572">
      <w:r>
        <w:br/>
        <w:t>Finally, I do not understand the reasoning for the choice on how to handle constraints. The authors indicate they choose the dynamic method since "it can directly *be* applied into our framework". However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high performance penalty you would pay by using the dynamic method to discover the minimal forbidden tuples one by one through invalid test generation, when in typical real-world models hundreds or even thousands of such tuples exist (in many cases more than the number of failures). In the static approach, the user needs to pre-define constraints, but usually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the generation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r>
        <w:br/>
        <w:t>The authors addressed my comments well and I am happy to suggest the acceptance of the paper.</w:t>
      </w:r>
    </w:p>
    <w:p w:rsidR="00DD3906" w:rsidRDefault="00DD3906"/>
    <w:p w:rsidR="00101470" w:rsidRDefault="001F444A">
      <w:r w:rsidRPr="004803B1">
        <w:rPr>
          <w:b/>
        </w:rPr>
        <w:t>Thanks a lot</w:t>
      </w:r>
      <w:r w:rsidR="00250A9E">
        <w:t>!</w:t>
      </w:r>
      <w:r w:rsidR="00963572">
        <w:br/>
      </w:r>
      <w:r w:rsidR="00963572">
        <w:lastRenderedPageBreak/>
        <w:br/>
        <w:t>Reviewer: 3</w:t>
      </w:r>
      <w:r w:rsidR="00963572">
        <w:br/>
      </w:r>
      <w:r w:rsidR="00963572">
        <w:br/>
      </w:r>
      <w:r w:rsidR="00963572">
        <w:br/>
      </w:r>
      <w:r w:rsidR="00101470">
        <w:rPr>
          <w:rFonts w:hint="eastAsia"/>
        </w:rPr>
        <w:t>Comment</w:t>
      </w:r>
      <w:r w:rsidR="00101470">
        <w:t xml:space="preserve"> 1:</w:t>
      </w:r>
    </w:p>
    <w:p w:rsidR="00EB59C4" w:rsidRDefault="00963572">
      <w:r>
        <w:br/>
        <w:t>One contribution they claim to have is the feedback checking mechanism given in Algorithm 2, which after identifying an MFS, tests a predefined number of test cases to check to see if a condition containing MFS really fails or not. When they are choosing these additional test cases they try to pick the ones that are the most different than the original failing test case, which seems to be an idea already studied in another paper. However, in the experiments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F548EA" w:rsidRPr="00A72EF7" w:rsidRDefault="00EB59C4">
      <w:pPr>
        <w:rPr>
          <w:b/>
          <w:color w:val="FF0000"/>
        </w:rPr>
      </w:pPr>
      <w:r w:rsidRPr="00EC3CA4">
        <w:rPr>
          <w:b/>
          <w:color w:val="FF0000"/>
        </w:rPr>
        <w:t xml:space="preserve">Response: </w:t>
      </w:r>
      <w:r w:rsidR="002D5F31">
        <w:rPr>
          <w:b/>
          <w:color w:val="FF0000"/>
        </w:rPr>
        <w:t xml:space="preserve">We agre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we created a muta</w:t>
      </w:r>
      <w:r w:rsidR="00522B9B">
        <w:rPr>
          <w:b/>
          <w:color w:val="FF0000"/>
        </w:rPr>
        <w:t>tion version of ict by removing</w:t>
      </w:r>
      <w:r w:rsidR="00522B9B">
        <w:rPr>
          <w:rFonts w:hint="eastAsia"/>
          <w:b/>
          <w:color w:val="FF0000"/>
        </w:rPr>
        <w:t xml:space="preserve"> </w:t>
      </w:r>
      <w:r w:rsidR="00522B9B" w:rsidRPr="00522B9B">
        <w:rPr>
          <w:b/>
          <w:color w:val="FF0000"/>
        </w:rPr>
        <w:t xml:space="preserve">the feedback checking </w:t>
      </w:r>
      <w:r w:rsidR="00522B9B">
        <w:rPr>
          <w:b/>
          <w:color w:val="FF0000"/>
        </w:rPr>
        <w:t>mechanism from the original ict</w:t>
      </w:r>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ithout feed-back checking mechanism, the number of test cases generated by ict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r w:rsidR="00963572">
        <w:br/>
        <w:t>What was the point having the deterministic failure in the experiments. Didn’t it greatly increase the F-measures reported in the paper.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MFSes were used, the F-measures would have been even smaller, the statement (page 20, 2nd column, lines 55-58) “this result indicates that act can handle the non-deterministic failures properly” becomes simply not acceptable.</w:t>
      </w:r>
    </w:p>
    <w:p w:rsidR="008563C4" w:rsidRDefault="008563C4"/>
    <w:p w:rsidR="00240D2F" w:rsidRPr="00BC1162" w:rsidRDefault="00F548EA">
      <w:pPr>
        <w:rPr>
          <w:b/>
          <w:color w:val="FF0000"/>
        </w:rPr>
      </w:pPr>
      <w:r w:rsidRPr="00772DC3">
        <w:rPr>
          <w:b/>
          <w:color w:val="FF0000"/>
        </w:rPr>
        <w:t xml:space="preserve">Response: </w:t>
      </w:r>
      <w:r w:rsidR="007062C3" w:rsidRPr="00772DC3">
        <w:rPr>
          <w:b/>
          <w:color w:val="FF0000"/>
        </w:rPr>
        <w:t xml:space="preserve"> </w:t>
      </w:r>
      <w:r w:rsidR="0004044F">
        <w:rPr>
          <w:rFonts w:hint="eastAsia"/>
          <w:b/>
          <w:color w:val="FF0000"/>
        </w:rPr>
        <w:t>We</w:t>
      </w:r>
      <w:r w:rsidR="0004044F">
        <w:rPr>
          <w:b/>
          <w:color w:val="FF0000"/>
        </w:rPr>
        <w:t xml:space="preserve"> agree with your comments. According to this comment, we remove the </w:t>
      </w:r>
      <w:r w:rsidR="00106FD5">
        <w:rPr>
          <w:b/>
          <w:color w:val="FF0000"/>
        </w:rPr>
        <w:t xml:space="preserve">deterministic failure in our experiment, and only </w:t>
      </w:r>
      <w:r w:rsidR="00F771C5">
        <w:rPr>
          <w:b/>
          <w:color w:val="FF0000"/>
        </w:rPr>
        <w:t xml:space="preserve">focus on the non-deterministic failure. </w:t>
      </w:r>
      <w:r w:rsidR="00F0285B">
        <w:rPr>
          <w:b/>
          <w:color w:val="FF0000"/>
        </w:rPr>
        <w:t>As expected, the results</w:t>
      </w:r>
      <w:r w:rsidR="00085E44">
        <w:rPr>
          <w:b/>
          <w:color w:val="FF0000"/>
        </w:rPr>
        <w:t xml:space="preserve"> (f-measure of MFS identification)</w:t>
      </w:r>
      <w:r w:rsidR="00F0285B">
        <w:rPr>
          <w:b/>
          <w:color w:val="FF0000"/>
        </w:rPr>
        <w:t xml:space="preserve"> </w:t>
      </w:r>
      <w:r w:rsidR="00D613B0">
        <w:rPr>
          <w:b/>
          <w:color w:val="FF0000"/>
        </w:rPr>
        <w:t>of all the three approaches decreased</w:t>
      </w:r>
      <w:r w:rsidR="00493B1B">
        <w:rPr>
          <w:b/>
          <w:color w:val="FF0000"/>
        </w:rPr>
        <w:t xml:space="preserve"> significantly.</w:t>
      </w:r>
      <w:r w:rsidR="00D613B0">
        <w:rPr>
          <w:b/>
          <w:color w:val="FF0000"/>
        </w:rPr>
        <w:t xml:space="preserve"> </w:t>
      </w:r>
      <w:r w:rsidR="00493B1B">
        <w:rPr>
          <w:b/>
          <w:color w:val="FF0000"/>
        </w:rPr>
        <w:t>Hence</w:t>
      </w:r>
      <w:r w:rsidR="006E5374">
        <w:rPr>
          <w:b/>
          <w:color w:val="FF0000"/>
        </w:rPr>
        <w:t>, we agree to your comment that “</w:t>
      </w:r>
      <w:r w:rsidR="00167F44">
        <w:rPr>
          <w:b/>
          <w:color w:val="FF0000"/>
        </w:rPr>
        <w:t>this result indicates that i</w:t>
      </w:r>
      <w:r w:rsidR="00235CC4" w:rsidRPr="00235CC4">
        <w:rPr>
          <w:b/>
          <w:color w:val="FF0000"/>
        </w:rPr>
        <w:t>ct can handle the non-deterministic failures properly”</w:t>
      </w:r>
      <w:r w:rsidR="00235CC4">
        <w:rPr>
          <w:b/>
          <w:color w:val="FF0000"/>
        </w:rPr>
        <w:t xml:space="preserve"> is not </w:t>
      </w:r>
      <w:r w:rsidR="007B7EAF" w:rsidRPr="007B7EAF">
        <w:rPr>
          <w:b/>
          <w:color w:val="FF0000"/>
        </w:rPr>
        <w:t>appropriate</w:t>
      </w:r>
      <w:r w:rsidR="006E5374">
        <w:rPr>
          <w:b/>
          <w:color w:val="FF0000"/>
        </w:rPr>
        <w:t>, and remove this statement.</w:t>
      </w:r>
      <w:r w:rsidR="005C0A19">
        <w:rPr>
          <w:b/>
          <w:color w:val="FF0000"/>
        </w:rPr>
        <w:t xml:space="preserve"> </w:t>
      </w:r>
      <w:r w:rsidR="00D34618">
        <w:rPr>
          <w:b/>
          <w:color w:val="FF0000"/>
        </w:rPr>
        <w:t xml:space="preserve">Besides this, we </w:t>
      </w:r>
      <w:r w:rsidR="00FB1EC9">
        <w:rPr>
          <w:b/>
          <w:color w:val="FF0000"/>
        </w:rPr>
        <w:t xml:space="preserve">consider a new strategy to </w:t>
      </w:r>
      <w:r w:rsidR="006C66E4">
        <w:rPr>
          <w:b/>
          <w:color w:val="FF0000"/>
        </w:rPr>
        <w:t>alleviate</w:t>
      </w:r>
      <w:r w:rsidR="009D2413">
        <w:rPr>
          <w:b/>
          <w:color w:val="FF0000"/>
        </w:rPr>
        <w:t xml:space="preserve"> this non-deterministic issue</w:t>
      </w:r>
      <w:r w:rsidR="00A634CC">
        <w:rPr>
          <w:b/>
          <w:color w:val="FF0000"/>
        </w:rPr>
        <w:t xml:space="preserve">. We call this strategy </w:t>
      </w:r>
      <w:r w:rsidR="0057632C">
        <w:rPr>
          <w:b/>
          <w:color w:val="FF0000"/>
        </w:rPr>
        <w:t>“</w:t>
      </w:r>
      <w:r w:rsidR="00A634CC">
        <w:rPr>
          <w:b/>
          <w:color w:val="FF0000"/>
        </w:rPr>
        <w:t>redundancy of test case</w:t>
      </w:r>
      <w:r w:rsidR="00A634CC">
        <w:rPr>
          <w:rFonts w:hint="eastAsia"/>
          <w:b/>
          <w:color w:val="FF0000"/>
        </w:rPr>
        <w:t xml:space="preserve"> </w:t>
      </w:r>
      <w:r w:rsidR="00A634CC" w:rsidRPr="00A634CC">
        <w:rPr>
          <w:b/>
          <w:color w:val="FF0000"/>
        </w:rPr>
        <w:t>execution</w:t>
      </w:r>
      <w:r w:rsidR="0057632C">
        <w:rPr>
          <w:b/>
          <w:color w:val="FF0000"/>
        </w:rPr>
        <w:t>”</w:t>
      </w:r>
      <w:r w:rsidR="00A634CC" w:rsidRPr="00A634CC">
        <w:rPr>
          <w:b/>
          <w:color w:val="FF0000"/>
        </w:rPr>
        <w:t>, i.e., we repeat</w:t>
      </w:r>
      <w:r w:rsidR="00A634CC">
        <w:rPr>
          <w:b/>
          <w:color w:val="FF0000"/>
        </w:rPr>
        <w:t>edly run one test case to check</w:t>
      </w:r>
      <w:r w:rsidR="00A634CC">
        <w:rPr>
          <w:rFonts w:hint="eastAsia"/>
          <w:b/>
          <w:color w:val="FF0000"/>
        </w:rPr>
        <w:t xml:space="preserve"> </w:t>
      </w:r>
      <w:r w:rsidR="00A634CC" w:rsidRPr="00A634CC">
        <w:rPr>
          <w:b/>
          <w:color w:val="FF0000"/>
        </w:rPr>
        <w:t>whether it fails or not instead of just one time.</w:t>
      </w:r>
      <w:r w:rsidR="009D2413">
        <w:rPr>
          <w:b/>
          <w:color w:val="FF0000"/>
        </w:rPr>
        <w:t xml:space="preserve"> </w:t>
      </w:r>
      <w:r w:rsidR="00FB1EC9">
        <w:rPr>
          <w:b/>
          <w:color w:val="FF0000"/>
        </w:rPr>
        <w:t xml:space="preserve"> </w:t>
      </w:r>
      <w:r w:rsidR="00FB1EC9">
        <w:rPr>
          <w:rFonts w:hint="eastAsia"/>
          <w:b/>
          <w:color w:val="FF0000"/>
        </w:rPr>
        <w:t>We</w:t>
      </w:r>
      <w:r w:rsidR="00FB1EC9">
        <w:rPr>
          <w:b/>
          <w:color w:val="FF0000"/>
        </w:rPr>
        <w:t xml:space="preserve"> conducted one additional </w:t>
      </w:r>
      <w:r w:rsidR="00C27F63">
        <w:rPr>
          <w:b/>
          <w:color w:val="FF0000"/>
        </w:rPr>
        <w:t>experiment</w:t>
      </w:r>
      <w:r w:rsidR="00FB1EC9">
        <w:rPr>
          <w:b/>
          <w:color w:val="FF0000"/>
        </w:rPr>
        <w:t xml:space="preserve"> </w:t>
      </w:r>
      <w:r w:rsidR="00EE3B15">
        <w:rPr>
          <w:b/>
          <w:color w:val="FF0000"/>
        </w:rPr>
        <w:t xml:space="preserve">(Section </w:t>
      </w:r>
      <w:r w:rsidR="00EE3B15" w:rsidRPr="00EE3B15">
        <w:rPr>
          <w:b/>
          <w:color w:val="FF0000"/>
        </w:rPr>
        <w:t>5.8.2</w:t>
      </w:r>
      <w:r w:rsidR="00EE3B15">
        <w:rPr>
          <w:b/>
          <w:color w:val="FF0000"/>
        </w:rPr>
        <w:t xml:space="preserve">, </w:t>
      </w:r>
      <w:r w:rsidR="00EE3B15">
        <w:rPr>
          <w:b/>
          <w:color w:val="FF0000"/>
        </w:rPr>
        <w:lastRenderedPageBreak/>
        <w:t xml:space="preserve">paragraph </w:t>
      </w:r>
      <w:r w:rsidR="001A0BCB">
        <w:rPr>
          <w:b/>
          <w:color w:val="FF0000"/>
        </w:rPr>
        <w:t>5 and 6</w:t>
      </w:r>
      <w:r w:rsidR="00EE3B15">
        <w:rPr>
          <w:b/>
          <w:color w:val="FF0000"/>
        </w:rPr>
        <w:t>)</w:t>
      </w:r>
      <w:r w:rsidR="0037181D">
        <w:rPr>
          <w:b/>
          <w:color w:val="FF0000"/>
        </w:rPr>
        <w:t xml:space="preserve"> </w:t>
      </w:r>
      <w:r w:rsidR="00C27F63">
        <w:rPr>
          <w:b/>
          <w:color w:val="FF0000"/>
        </w:rPr>
        <w:t>to evaluate the performance of</w:t>
      </w:r>
      <w:r w:rsidR="00C27F63">
        <w:rPr>
          <w:rFonts w:hint="eastAsia"/>
          <w:b/>
          <w:color w:val="FF0000"/>
        </w:rPr>
        <w:t xml:space="preserve"> </w:t>
      </w:r>
      <w:r w:rsidR="0065510A" w:rsidRPr="0065510A">
        <w:rPr>
          <w:b/>
          <w:color w:val="FF0000"/>
        </w:rPr>
        <w:t xml:space="preserve">this strategy </w:t>
      </w:r>
      <w:r w:rsidR="00332092">
        <w:rPr>
          <w:b/>
          <w:color w:val="FF0000"/>
        </w:rPr>
        <w:t>and found that there</w:t>
      </w:r>
      <w:r w:rsidR="00C83D35" w:rsidRPr="00C83D35">
        <w:rPr>
          <w:b/>
          <w:color w:val="FF0000"/>
        </w:rPr>
        <w:t xml:space="preserve"> </w:t>
      </w:r>
      <w:r w:rsidR="00C83D35">
        <w:rPr>
          <w:b/>
          <w:color w:val="FF0000"/>
        </w:rPr>
        <w:t>was</w:t>
      </w:r>
      <w:r w:rsidR="00C83D35">
        <w:rPr>
          <w:rFonts w:hint="eastAsia"/>
          <w:b/>
          <w:color w:val="FF0000"/>
        </w:rPr>
        <w:t xml:space="preserve"> </w:t>
      </w:r>
      <w:r w:rsidR="00C83D35" w:rsidRPr="00C83D35">
        <w:rPr>
          <w:b/>
          <w:color w:val="FF0000"/>
        </w:rPr>
        <w:t xml:space="preserve">a significant improvement </w:t>
      </w:r>
      <w:r w:rsidR="00C83D35">
        <w:rPr>
          <w:b/>
          <w:color w:val="FF0000"/>
        </w:rPr>
        <w:t>on the quality of MFS identifi</w:t>
      </w:r>
      <w:r w:rsidR="00C83D35" w:rsidRPr="00C83D35">
        <w:rPr>
          <w:b/>
          <w:color w:val="FF0000"/>
        </w:rPr>
        <w:t>cation.</w:t>
      </w:r>
      <w:r w:rsidR="00C83D35">
        <w:rPr>
          <w:b/>
          <w:color w:val="FF0000"/>
        </w:rPr>
        <w:t xml:space="preserve"> </w:t>
      </w:r>
      <w:r w:rsidR="00627026">
        <w:rPr>
          <w:b/>
          <w:color w:val="FF0000"/>
        </w:rPr>
        <w:t xml:space="preserve">It indicates that </w:t>
      </w:r>
      <w:r w:rsidR="00627026" w:rsidRPr="00627026">
        <w:rPr>
          <w:b/>
          <w:color w:val="FF0000"/>
        </w:rPr>
        <w:t xml:space="preserve">the redundancy of test </w:t>
      </w:r>
      <w:r w:rsidR="0081141F">
        <w:rPr>
          <w:b/>
          <w:color w:val="FF0000"/>
        </w:rPr>
        <w:t>case execution is one potential</w:t>
      </w:r>
      <w:r w:rsidR="0081141F">
        <w:rPr>
          <w:rFonts w:hint="eastAsia"/>
          <w:b/>
          <w:color w:val="FF0000"/>
        </w:rPr>
        <w:t xml:space="preserve"> </w:t>
      </w:r>
      <w:r w:rsidR="00627026" w:rsidRPr="00627026">
        <w:rPr>
          <w:b/>
          <w:color w:val="FF0000"/>
        </w:rPr>
        <w:t>approach to handle the non-deterministic failures problem.</w:t>
      </w:r>
    </w:p>
    <w:p w:rsidR="00F67D52" w:rsidRDefault="00963572">
      <w:r>
        <w:br/>
      </w:r>
      <w:r>
        <w:br/>
        <w:t>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MFSes. How many unique parameters each had?? This is important because if they had large cardinalities they were highly unlikely to be hit during testing.  Another question is how many times these MFSes actually caused failures during the MFS identification times?</w:t>
      </w:r>
    </w:p>
    <w:p w:rsidR="00F67D52" w:rsidRDefault="00F67D52"/>
    <w:p w:rsidR="00D125E7" w:rsidRPr="001040BC" w:rsidRDefault="001509AD" w:rsidP="00FA3E93">
      <w:pPr>
        <w:rPr>
          <w:b/>
          <w:color w:val="FF0000"/>
        </w:rPr>
      </w:pPr>
      <w:r w:rsidRPr="00780B1A">
        <w:rPr>
          <w:b/>
          <w:color w:val="FF0000"/>
        </w:rPr>
        <w:t>Response:</w:t>
      </w:r>
      <w:r w:rsidR="005F0E4E" w:rsidRPr="00780B1A">
        <w:rPr>
          <w:b/>
          <w:color w:val="FF0000"/>
        </w:rPr>
        <w:t xml:space="preserve"> </w:t>
      </w:r>
      <w:r w:rsidR="0017175A" w:rsidRPr="00780B1A">
        <w:rPr>
          <w:b/>
          <w:color w:val="FF0000"/>
        </w:rPr>
        <w:t>Yes, we totally agree with your c</w:t>
      </w:r>
      <w:r w:rsidR="00183968" w:rsidRPr="00780B1A">
        <w:rPr>
          <w:b/>
          <w:color w:val="FF0000"/>
        </w:rPr>
        <w:t>omment about “if they had large cardinalities they were highly unlikely to be hit during testing.”</w:t>
      </w:r>
      <w:r w:rsidR="0017175A" w:rsidRPr="00780B1A">
        <w:rPr>
          <w:b/>
          <w:color w:val="FF0000"/>
        </w:rPr>
        <w:t xml:space="preserve"> </w:t>
      </w:r>
      <w:r w:rsidR="00183968" w:rsidRPr="00780B1A">
        <w:rPr>
          <w:b/>
          <w:color w:val="FF0000"/>
        </w:rPr>
        <w:t xml:space="preserve">Hence, </w:t>
      </w:r>
      <w:r w:rsidR="00780B1A">
        <w:rPr>
          <w:b/>
          <w:color w:val="FF0000"/>
        </w:rPr>
        <w:t>we re-</w:t>
      </w:r>
      <w:r w:rsidR="00984393">
        <w:rPr>
          <w:b/>
          <w:color w:val="FF0000"/>
        </w:rPr>
        <w:t>modeled the</w:t>
      </w:r>
      <w:r w:rsidR="00984393" w:rsidRPr="00984393">
        <w:t xml:space="preserve"> </w:t>
      </w:r>
      <w:r w:rsidR="00984393" w:rsidRPr="00984393">
        <w:rPr>
          <w:b/>
          <w:color w:val="FF0000"/>
        </w:rPr>
        <w:t>cardinalities</w:t>
      </w:r>
      <w:r w:rsidR="00984393">
        <w:rPr>
          <w:b/>
          <w:color w:val="FF0000"/>
        </w:rPr>
        <w:t xml:space="preserve"> of these non-safe</w:t>
      </w:r>
      <w:r w:rsidR="00780B1A">
        <w:rPr>
          <w:b/>
          <w:color w:val="FF0000"/>
        </w:rPr>
        <w:t xml:space="preserve"> MFSes, and let them be more </w:t>
      </w:r>
      <w:r w:rsidR="007011E4">
        <w:rPr>
          <w:b/>
          <w:color w:val="FF0000"/>
        </w:rPr>
        <w:t xml:space="preserve">easily to be </w:t>
      </w:r>
      <w:r w:rsidR="00780B1A">
        <w:rPr>
          <w:b/>
          <w:color w:val="FF0000"/>
        </w:rPr>
        <w:t>triggered</w:t>
      </w:r>
      <w:r w:rsidR="003D0FA0">
        <w:rPr>
          <w:b/>
          <w:color w:val="FF0000"/>
        </w:rPr>
        <w:t>.</w:t>
      </w:r>
      <w:r w:rsidR="00780B1A">
        <w:rPr>
          <w:b/>
          <w:color w:val="FF0000"/>
        </w:rPr>
        <w:t xml:space="preserve"> </w:t>
      </w:r>
      <w:r w:rsidR="003C3470">
        <w:rPr>
          <w:b/>
          <w:color w:val="FF0000"/>
        </w:rPr>
        <w:t xml:space="preserve">Now, we have provided these </w:t>
      </w:r>
      <w:r w:rsidR="00B708F8">
        <w:rPr>
          <w:b/>
          <w:color w:val="FF0000"/>
        </w:rPr>
        <w:t>informat</w:t>
      </w:r>
      <w:r w:rsidR="00B708F8" w:rsidRPr="005E267F">
        <w:rPr>
          <w:b/>
          <w:color w:val="FF0000"/>
        </w:rPr>
        <w:t xml:space="preserve">ion of MFS, as well as the inputs model, in Table 27 (Section 5.8.1). </w:t>
      </w:r>
      <w:r w:rsidR="00D4603D" w:rsidRPr="005E267F">
        <w:rPr>
          <w:b/>
          <w:color w:val="FF0000"/>
        </w:rPr>
        <w:t xml:space="preserve">As suggested, we also provided </w:t>
      </w:r>
      <w:r w:rsidR="005E267F">
        <w:rPr>
          <w:b/>
          <w:color w:val="FF0000"/>
        </w:rPr>
        <w:t>the number of</w:t>
      </w:r>
      <w:r w:rsidR="005E267F" w:rsidRPr="005E267F">
        <w:rPr>
          <w:b/>
          <w:color w:val="FF0000"/>
        </w:rPr>
        <w:t xml:space="preserve"> times these MFSes actually caused failures duri</w:t>
      </w:r>
      <w:r w:rsidR="00920AE3">
        <w:rPr>
          <w:b/>
          <w:color w:val="FF0000"/>
        </w:rPr>
        <w:t xml:space="preserve">ng the MFS identification times in Figure </w:t>
      </w:r>
      <w:r w:rsidR="004D3DE0">
        <w:rPr>
          <w:b/>
          <w:color w:val="FF0000"/>
        </w:rPr>
        <w:t xml:space="preserve">17 and 18 (Section </w:t>
      </w:r>
      <w:r w:rsidR="00DE19D4" w:rsidRPr="00DE19D4">
        <w:rPr>
          <w:b/>
          <w:color w:val="FF0000"/>
        </w:rPr>
        <w:t>5.8.3</w:t>
      </w:r>
      <w:r w:rsidR="004D3DE0">
        <w:rPr>
          <w:b/>
          <w:color w:val="FF0000"/>
        </w:rPr>
        <w:t>).</w:t>
      </w:r>
      <w:r w:rsidR="009F687F">
        <w:rPr>
          <w:b/>
          <w:color w:val="FF0000"/>
        </w:rPr>
        <w:t xml:space="preserve"> </w:t>
      </w:r>
      <w:r w:rsidR="009F687F">
        <w:rPr>
          <w:rFonts w:hint="eastAsia"/>
          <w:b/>
          <w:color w:val="FF0000"/>
        </w:rPr>
        <w:t>We</w:t>
      </w:r>
      <w:r w:rsidR="009F687F">
        <w:rPr>
          <w:b/>
          <w:color w:val="FF0000"/>
        </w:rPr>
        <w:t xml:space="preserve"> </w:t>
      </w:r>
      <w:r w:rsidR="009F687F">
        <w:rPr>
          <w:rFonts w:hint="eastAsia"/>
          <w:b/>
          <w:color w:val="FF0000"/>
        </w:rPr>
        <w:t>can</w:t>
      </w:r>
      <w:r w:rsidR="009F687F">
        <w:rPr>
          <w:b/>
          <w:color w:val="FF0000"/>
        </w:rPr>
        <w:t xml:space="preserve"> observe that in our experiments, these non-safe MFS </w:t>
      </w:r>
      <w:r w:rsidR="00FE6041">
        <w:rPr>
          <w:b/>
          <w:color w:val="FF0000"/>
        </w:rPr>
        <w:t>were</w:t>
      </w:r>
      <w:r w:rsidR="009F687F">
        <w:rPr>
          <w:b/>
          <w:color w:val="FF0000"/>
        </w:rPr>
        <w:t xml:space="preserve"> triggered frequently (</w:t>
      </w:r>
      <w:r w:rsidR="00FA3E93" w:rsidRPr="00FA3E93">
        <w:rPr>
          <w:b/>
          <w:color w:val="FF0000"/>
        </w:rPr>
        <w:t>Specifically, for each time of</w:t>
      </w:r>
      <w:r w:rsidR="00FA3E93">
        <w:rPr>
          <w:b/>
          <w:color w:val="FF0000"/>
        </w:rPr>
        <w:t xml:space="preserve"> MFS identification, these non-</w:t>
      </w:r>
      <w:r w:rsidR="00FA3E93" w:rsidRPr="00FA3E93">
        <w:rPr>
          <w:b/>
          <w:color w:val="FF0000"/>
        </w:rPr>
        <w:t xml:space="preserve">safe MFS </w:t>
      </w:r>
      <w:r w:rsidR="00383C75">
        <w:rPr>
          <w:b/>
          <w:color w:val="FF0000"/>
        </w:rPr>
        <w:t xml:space="preserve">were </w:t>
      </w:r>
      <w:r w:rsidR="00FA3E93" w:rsidRPr="00FA3E93">
        <w:rPr>
          <w:b/>
          <w:color w:val="FF0000"/>
        </w:rPr>
        <w:t>triggered by abo</w:t>
      </w:r>
      <w:r w:rsidR="00FA3E93">
        <w:rPr>
          <w:b/>
          <w:color w:val="FF0000"/>
        </w:rPr>
        <w:t>ut 22 times at average for ict,</w:t>
      </w:r>
      <w:r w:rsidR="00FA3E93">
        <w:rPr>
          <w:rFonts w:hint="eastAsia"/>
          <w:b/>
          <w:color w:val="FF0000"/>
        </w:rPr>
        <w:t xml:space="preserve"> </w:t>
      </w:r>
      <w:r w:rsidR="00FA3E93" w:rsidRPr="00FA3E93">
        <w:rPr>
          <w:b/>
          <w:color w:val="FF0000"/>
        </w:rPr>
        <w:t>and 7.3 times for sct</w:t>
      </w:r>
      <w:r w:rsidR="009F687F">
        <w:rPr>
          <w:b/>
          <w:color w:val="FF0000"/>
        </w:rPr>
        <w:t>).</w:t>
      </w:r>
      <w:r w:rsidR="00963572">
        <w:br/>
      </w:r>
    </w:p>
    <w:p w:rsidR="00D125E7" w:rsidRDefault="00963572">
      <w:r>
        <w:t>So, multiple faults (defects) are not actually handled by the proposed approach. That is, the multiple MFSes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t>a quit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r>
        <w:rPr>
          <w:b/>
          <w:color w:val="FF0000"/>
        </w:rPr>
        <w:t xml:space="preserve">Response: </w:t>
      </w:r>
      <w:r w:rsidR="00106294" w:rsidRPr="004D49C6">
        <w:rPr>
          <w:b/>
          <w:color w:val="FF0000"/>
        </w:rPr>
        <w:t>As suggested by the reviewer</w:t>
      </w:r>
      <w:r w:rsidR="0053739D">
        <w:rPr>
          <w:b/>
          <w:color w:val="FF0000"/>
        </w:rPr>
        <w:t xml:space="preserve">, we ha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ict, sct, and fda-cit,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 xml:space="preserve">ost results matched pretty well with the results obtained from the experiments of single defeat. Particularly, </w:t>
      </w:r>
      <w:r w:rsidR="002D7720">
        <w:rPr>
          <w:b/>
          <w:color w:val="FF0000"/>
        </w:rPr>
        <w:t>ict</w:t>
      </w:r>
      <w:r w:rsidR="009969DA" w:rsidRPr="009969DA">
        <w:rPr>
          <w:b/>
          <w:color w:val="FF0000"/>
        </w:rPr>
        <w:t xml:space="preserve"> performed better at MFS identification and reducing of number of test cases that conta</w:t>
      </w:r>
      <w:r w:rsidR="002D7720">
        <w:rPr>
          <w:b/>
          <w:color w:val="FF0000"/>
        </w:rPr>
        <w:t xml:space="preserve">ining multiple MFS, </w:t>
      </w:r>
      <w:r w:rsidR="0043314F">
        <w:rPr>
          <w:b/>
          <w:color w:val="FF0000"/>
        </w:rPr>
        <w:t>and</w:t>
      </w:r>
      <w:r w:rsidR="002D7720">
        <w:rPr>
          <w:b/>
          <w:color w:val="FF0000"/>
        </w:rPr>
        <w:t xml:space="preserve"> fda-cit</w:t>
      </w:r>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ict and fda-cit, </w:t>
      </w:r>
      <w:r w:rsidR="00F45C98">
        <w:rPr>
          <w:b/>
          <w:color w:val="FF0000"/>
        </w:rPr>
        <w:t>a</w:t>
      </w:r>
      <w:r w:rsidR="0043314F">
        <w:rPr>
          <w:b/>
          <w:color w:val="FF0000"/>
        </w:rPr>
        <w:t>pproach</w:t>
      </w:r>
      <w:r w:rsidR="006A59DC">
        <w:rPr>
          <w:b/>
          <w:color w:val="FF0000"/>
        </w:rPr>
        <w:t xml:space="preserve"> sct</w:t>
      </w:r>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0C0F84" w:rsidRDefault="000C0F84"/>
    <w:p w:rsidR="00B97434" w:rsidRDefault="00963572">
      <w:r>
        <w:t>I change the example: we h</w:t>
      </w:r>
      <w:r w:rsidR="003914D5">
        <w:t>ave one defect causing multiple</w:t>
      </w:r>
      <w:r w:rsidR="003914D5">
        <w:br/>
        <w:t>MFSes:</w:t>
      </w:r>
      <w:r w:rsidR="003914D5">
        <w:br/>
        <w:t>abs</w:t>
      </w:r>
      <w:r w:rsidR="003914D5">
        <w:br/>
        <w:t>000</w:t>
      </w:r>
      <w:r w:rsidR="003914D5">
        <w:br/>
      </w:r>
      <w:r w:rsidR="003914D5">
        <w:lastRenderedPageBreak/>
        <w:t>100</w:t>
      </w:r>
      <w:r>
        <w:br/>
        <w:t>But this time a is a ternary option and b ,c, and d are binary options. Since not all the values of a parameter will be exercised by ICT, starting w</w:t>
      </w:r>
      <w:r w:rsidR="003914D5">
        <w:t>ith (0, 0, 0, 0), we would have</w:t>
      </w:r>
      <w:r>
        <w:br/>
        <w:t>abcd</w:t>
      </w:r>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9205E1" w:rsidRDefault="005E50FF">
      <w:r>
        <w:t xml:space="preserve">Response: </w:t>
      </w:r>
      <w:r w:rsidR="002359E5">
        <w:t>Unfortunately</w:t>
      </w:r>
      <w:r w:rsidR="00B97434">
        <w:t xml:space="preserve">, </w:t>
      </w:r>
      <w:r w:rsidR="003914D5">
        <w:t xml:space="preserve">this refined example you provided is still </w:t>
      </w:r>
      <w:r w:rsidR="00B97434">
        <w:t>wrong.</w:t>
      </w:r>
      <w:r w:rsidR="00E5325D">
        <w:t xml:space="preserve"> </w:t>
      </w:r>
      <w:r w:rsidR="00E5325D">
        <w:rPr>
          <w:rFonts w:hint="eastAsia"/>
        </w:rPr>
        <w:t>There</w:t>
      </w:r>
      <w:r w:rsidR="00E5325D">
        <w:t xml:space="preserve"> are two mistakes you make in t</w:t>
      </w:r>
      <w:r w:rsidR="00654B55">
        <w:t xml:space="preserve">his example. </w:t>
      </w:r>
    </w:p>
    <w:p w:rsidR="009205E1" w:rsidRDefault="009205E1"/>
    <w:p w:rsidR="009205E1" w:rsidRDefault="00654B55">
      <w:r>
        <w:t xml:space="preserve">First, the safe value is not satisfied here. OFOT can </w:t>
      </w:r>
      <w:r w:rsidR="009205E1">
        <w:t>identify</w:t>
      </w:r>
      <w:r>
        <w:t xml:space="preserve"> the correct MFS only because the safe value assumption. </w:t>
      </w:r>
      <w:r w:rsidR="009205E1">
        <w:t xml:space="preserve"> It seems that the reviewer is not familiar with .</w:t>
      </w:r>
    </w:p>
    <w:p w:rsidR="009205E1" w:rsidRDefault="009205E1"/>
    <w:p w:rsidR="009205E1" w:rsidRDefault="00654B55">
      <w:r>
        <w:t xml:space="preserve">Second, </w:t>
      </w:r>
      <w:r w:rsidR="009205E1">
        <w:t xml:space="preserve">our ict can work under the condition that safe value is not satisfied. So the correct </w:t>
      </w:r>
      <w:r w:rsidR="00F3154B">
        <w:t>of this is worked as following:</w:t>
      </w:r>
    </w:p>
    <w:p w:rsidR="004E68D5" w:rsidRDefault="00963572">
      <w:r>
        <w:br/>
      </w:r>
    </w:p>
    <w:p w:rsidR="004E68D5" w:rsidRDefault="004E68D5"/>
    <w:p w:rsidR="00D261CB" w:rsidRDefault="004E68D5">
      <w:pPr>
        <w:rPr>
          <w:rFonts w:hint="eastAsia"/>
        </w:rPr>
      </w:pPr>
      <w:r>
        <w:t>//</w:t>
      </w:r>
      <w:r>
        <w:rPr>
          <w:rFonts w:hint="eastAsia"/>
        </w:rPr>
        <w:t>算法没有给出</w:t>
      </w:r>
      <w:r w:rsidR="007C60E0">
        <w:rPr>
          <w:rFonts w:hint="eastAsia"/>
        </w:rPr>
        <w:t xml:space="preserve"> </w:t>
      </w:r>
      <w:r w:rsidR="007C60E0">
        <w:t xml:space="preserve"> </w:t>
      </w:r>
      <w:r w:rsidR="007C60E0">
        <w:rPr>
          <w:rFonts w:hint="eastAsia"/>
        </w:rPr>
        <w:t>一些具体的函数没有给出。</w:t>
      </w:r>
      <w:r w:rsidR="00963572">
        <w:br/>
        <w:t>Part of the confusion here is that although two algorithms were given regarding certain functionalities in ICT the main algorithm was not actually given, so it is not possible how exactly ICT proceeds.</w:t>
      </w:r>
    </w:p>
    <w:p w:rsidR="003E4EAD" w:rsidRPr="00D261CB" w:rsidRDefault="003E4EAD"/>
    <w:p w:rsidR="00B5360F" w:rsidRDefault="008C12A6">
      <w:r>
        <w:t>Response</w:t>
      </w:r>
      <w:r w:rsidR="003E4EAD">
        <w:t>: our example is shown.</w:t>
      </w:r>
      <w:r w:rsidR="00645EE0">
        <w:t xml:space="preserve"> And we explicitly show the algorithm.</w:t>
      </w:r>
      <w:r w:rsidR="00D261CB">
        <w:t xml:space="preserve"> (The same as comment of 18)</w:t>
      </w:r>
      <w:r w:rsidR="00963572">
        <w:br/>
      </w:r>
    </w:p>
    <w:p w:rsidR="00200877" w:rsidRDefault="00B5360F">
      <w:r>
        <w:t>/</w:t>
      </w:r>
      <w:r>
        <w:rPr>
          <w:rFonts w:hint="eastAsia"/>
        </w:rPr>
        <w:t>/</w:t>
      </w:r>
      <w:r>
        <w:rPr>
          <w:rFonts w:hint="eastAsia"/>
        </w:rPr>
        <w:t>约束</w:t>
      </w:r>
      <w:r>
        <w:rPr>
          <w:rFonts w:hint="eastAsia"/>
        </w:rPr>
        <w:t xml:space="preserve"> </w:t>
      </w:r>
      <w:r>
        <w:rPr>
          <w:rFonts w:hint="eastAsia"/>
        </w:rPr>
        <w:t>单故障的</w:t>
      </w:r>
      <w:r w:rsidR="005B1B64">
        <w:rPr>
          <w:rFonts w:hint="eastAsia"/>
        </w:rPr>
        <w:t xml:space="preserve">, </w:t>
      </w:r>
      <w:r w:rsidR="005B1B64">
        <w:rPr>
          <w:rFonts w:hint="eastAsia"/>
        </w:rPr>
        <w:t>以及单错误的</w:t>
      </w:r>
      <w:r w:rsidR="004A3C97">
        <w:rPr>
          <w:rFonts w:hint="eastAsia"/>
        </w:rPr>
        <w:t xml:space="preserve"> </w:t>
      </w:r>
      <w:r w:rsidR="004A3C97">
        <w:rPr>
          <w:rFonts w:hint="eastAsia"/>
        </w:rPr>
        <w:t>讨论</w:t>
      </w:r>
      <w:r w:rsidR="00963572">
        <w:br/>
        <w:t>Regarding the response to Reviewer 3’s comment #16: Authors states that “we explicitly show the assumption used in our study (See Section 2.2).” However, in Section 2.2. the only approach, the assumptions of which are explicitly states, is the OFOT approach. They don’t actually talk about the assumptions of ICT. Because for example Assumption #2 states basically states that no multiple MFS, but ICT (or at least the rest of the paper) is all about multiple MFSes. Furthermore, the single defect assumption we have discussed above is not discussed anywhere in the paper.</w:t>
      </w:r>
    </w:p>
    <w:p w:rsidR="00200877" w:rsidRDefault="00200877"/>
    <w:p w:rsidR="00B5360F" w:rsidRDefault="00B5360F"/>
    <w:p w:rsidR="00CA6D78" w:rsidRDefault="00B5360F">
      <w:r>
        <w:t>R</w:t>
      </w:r>
      <w:r>
        <w:rPr>
          <w:rFonts w:hint="eastAsia"/>
        </w:rPr>
        <w:t>esponse</w:t>
      </w:r>
      <w:r>
        <w:rPr>
          <w:rFonts w:hint="eastAsia"/>
        </w:rPr>
        <w:t>：</w:t>
      </w:r>
      <w:r>
        <w:rPr>
          <w:rFonts w:hint="eastAsia"/>
        </w:rPr>
        <w:t xml:space="preserve"> </w:t>
      </w:r>
      <w:r w:rsidR="00CE754B">
        <w:rPr>
          <w:rFonts w:hint="eastAsia"/>
        </w:rPr>
        <w:t>单故障只是确保</w:t>
      </w:r>
      <w:r w:rsidR="00CE754B">
        <w:rPr>
          <w:rFonts w:hint="eastAsia"/>
        </w:rPr>
        <w:t>OFOT</w:t>
      </w:r>
      <w:r w:rsidR="00CE754B">
        <w:rPr>
          <w:rFonts w:hint="eastAsia"/>
        </w:rPr>
        <w:t>的正确性，</w:t>
      </w:r>
      <w:r w:rsidR="00CE754B">
        <w:rPr>
          <w:rFonts w:hint="eastAsia"/>
        </w:rPr>
        <w:t xml:space="preserve"> ICT</w:t>
      </w:r>
      <w:r w:rsidR="00CE754B">
        <w:t xml:space="preserve"> </w:t>
      </w:r>
      <w:r w:rsidR="00CE754B">
        <w:rPr>
          <w:rFonts w:hint="eastAsia"/>
        </w:rPr>
        <w:t>作为一个</w:t>
      </w:r>
      <w:r w:rsidR="00CE754B">
        <w:rPr>
          <w:rFonts w:hint="eastAsia"/>
        </w:rPr>
        <w:t>framework</w:t>
      </w:r>
      <w:r w:rsidR="00CE754B">
        <w:rPr>
          <w:rFonts w:hint="eastAsia"/>
        </w:rPr>
        <w:t>能有什么假设。</w:t>
      </w:r>
      <w:r w:rsidR="00B56CFE">
        <w:rPr>
          <w:rFonts w:hint="eastAsia"/>
        </w:rPr>
        <w:t>而且通过</w:t>
      </w:r>
      <w:r w:rsidR="00B56CFE">
        <w:rPr>
          <w:rFonts w:hint="eastAsia"/>
        </w:rPr>
        <w:t>feed-back</w:t>
      </w:r>
      <w:r w:rsidR="00B56CFE">
        <w:t xml:space="preserve"> </w:t>
      </w:r>
      <w:r w:rsidR="00B56CFE">
        <w:rPr>
          <w:rFonts w:hint="eastAsia"/>
        </w:rPr>
        <w:t>已经解决了这个问题。</w:t>
      </w:r>
      <w:r w:rsidR="00CE754B">
        <w:rPr>
          <w:rFonts w:hint="eastAsia"/>
        </w:rPr>
        <w:t>其实多故障只会使得我们的算法不准确。</w:t>
      </w:r>
    </w:p>
    <w:p w:rsidR="0001263A" w:rsidRDefault="0001263A"/>
    <w:p w:rsidR="00450A5A" w:rsidRDefault="00CA6D78">
      <w:r>
        <w:rPr>
          <w:rFonts w:hint="eastAsia"/>
        </w:rPr>
        <w:t>单个错误的</w:t>
      </w:r>
      <w:r w:rsidR="000A29BB">
        <w:rPr>
          <w:rFonts w:hint="eastAsia"/>
        </w:rPr>
        <w:t>，我们已经给出了一种解法。</w:t>
      </w:r>
    </w:p>
    <w:p w:rsidR="00F70AE5" w:rsidRDefault="00F70AE5"/>
    <w:p w:rsidR="00AC5787" w:rsidRDefault="00AC5787"/>
    <w:p w:rsidR="00895C8D" w:rsidRDefault="00895C8D"/>
    <w:p w:rsidR="00166921" w:rsidRDefault="00963572">
      <w:r>
        <w:br/>
        <w:t>A related concern is that although ICT seems to be mostly about multiple MFSes, it does not seem to offer a mechanism to address this issue if a given failing test case has multiple MFSes. It simply attempts to avoid generating test cases with multiple MFSes by opportunistically hoping to hit test cases with single MFS before it hits test cases with multiple test cases, so that the single MFSes can be ruled out to reduce the chance of hitting multiple MFSes. Since there is no guarantee for this, show ICT performs on test cases with multiple MFSes is still a valid question? What would be the F-measure obtained for these cases?</w:t>
      </w:r>
    </w:p>
    <w:p w:rsidR="00056B6B" w:rsidRDefault="00056B6B"/>
    <w:p w:rsidR="00B17FFD" w:rsidRDefault="00DA698D">
      <w:r w:rsidRPr="00040216">
        <w:rPr>
          <w:rFonts w:hint="eastAsia"/>
          <w:b/>
          <w:color w:val="FF0000"/>
        </w:rPr>
        <w:t xml:space="preserve">Response: </w:t>
      </w:r>
      <w:r w:rsidR="00E04D69" w:rsidRPr="00040216">
        <w:rPr>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ict outperformed sct</w:t>
      </w:r>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r w:rsidR="00765AA0">
        <w:rPr>
          <w:b/>
          <w:color w:val="FF0000"/>
        </w:rPr>
        <w:t>sct</w:t>
      </w:r>
      <w:r w:rsidR="00F907F2" w:rsidRPr="00F907F2">
        <w:rPr>
          <w:b/>
          <w:color w:val="FF0000"/>
        </w:rPr>
        <w:t>, while only has a relativel</w:t>
      </w:r>
      <w:r w:rsidR="00765AA0">
        <w:rPr>
          <w:b/>
          <w:color w:val="FF0000"/>
        </w:rPr>
        <w:t>y slight influence on ict</w:t>
      </w:r>
      <w:r w:rsidR="00F907F2" w:rsidRPr="00F907F2">
        <w:rPr>
          <w:b/>
          <w:color w:val="FF0000"/>
        </w:rPr>
        <w:t>.</w:t>
      </w:r>
      <w:r w:rsidR="00963572">
        <w:br/>
      </w:r>
    </w:p>
    <w:p w:rsidR="00801445" w:rsidRDefault="00801445">
      <w:r>
        <w:t>*****************************************************************</w:t>
      </w:r>
    </w:p>
    <w:p w:rsidR="00166921" w:rsidRDefault="00B17FFD">
      <w:r>
        <w:t>//</w:t>
      </w:r>
      <w:r>
        <w:rPr>
          <w:rFonts w:hint="eastAsia"/>
        </w:rPr>
        <w:t>这个</w:t>
      </w:r>
      <w:r w:rsidR="00133A7A">
        <w:rPr>
          <w:rFonts w:hint="eastAsia"/>
        </w:rPr>
        <w:t>需要说为什么</w:t>
      </w:r>
      <w:r w:rsidR="00133A7A">
        <w:rPr>
          <w:rFonts w:hint="eastAsia"/>
        </w:rPr>
        <w:t>ofot</w:t>
      </w:r>
      <w:r w:rsidR="00133A7A">
        <w:rPr>
          <w:rFonts w:hint="eastAsia"/>
        </w:rPr>
        <w:t>好于</w:t>
      </w:r>
      <w:r w:rsidR="00133A7A">
        <w:rPr>
          <w:rFonts w:hint="eastAsia"/>
        </w:rPr>
        <w:t xml:space="preserve"> fic</w:t>
      </w:r>
      <w:r w:rsidR="00963572">
        <w:br/>
        <w:t>Regarding the response to Reviewer 3’s comment #8: Correct me if I am wrong, in the original submission, ICT used FIC in the MFS identification phase and the reason was that FIC performed better than OFOT. In this submission, ICT uses OFOT, because now it performs better. This could happen but I believe the authors should share their insights with the reader.</w:t>
      </w:r>
    </w:p>
    <w:p w:rsidR="00166921" w:rsidRDefault="00166921"/>
    <w:p w:rsidR="00F7715C" w:rsidRDefault="00166921">
      <w:r>
        <w:t xml:space="preserve">Response: we have </w:t>
      </w:r>
      <w:r w:rsidR="00590AB9">
        <w:t>emphasized</w:t>
      </w:r>
      <w:r>
        <w:t>.</w:t>
      </w:r>
      <w:r w:rsidR="00ED2B9E">
        <w:t xml:space="preserve"> </w:t>
      </w:r>
    </w:p>
    <w:p w:rsidR="000D1D00" w:rsidRDefault="000D1D00"/>
    <w:p w:rsidR="00B55FFB" w:rsidRDefault="00A5526D">
      <w:r>
        <w:t xml:space="preserve">First, </w:t>
      </w:r>
      <w:r>
        <w:rPr>
          <w:rFonts w:hint="eastAsia"/>
        </w:rPr>
        <w:t>w</w:t>
      </w:r>
      <w:r w:rsidR="00F7715C">
        <w:rPr>
          <w:rFonts w:hint="eastAsia"/>
        </w:rPr>
        <w:t>e</w:t>
      </w:r>
      <w:r w:rsidR="00F7715C">
        <w:t xml:space="preserve"> use OFOT is all because to </w:t>
      </w:r>
      <w:r>
        <w:t xml:space="preserve">satisfy your requirement that all the MFS identification approach used in this paper should be unified for fair comparison. </w:t>
      </w:r>
      <w:r w:rsidR="00E10CBF">
        <w:t xml:space="preserve"> (</w:t>
      </w:r>
      <w:r w:rsidR="00826C8E">
        <w:t>instead of</w:t>
      </w:r>
      <w:r w:rsidR="00E10CBF">
        <w:t xml:space="preserve"> </w:t>
      </w:r>
      <w:r w:rsidR="00826C8E">
        <w:t>“</w:t>
      </w:r>
      <w:r w:rsidR="00E10CBF">
        <w:t>it now performs better</w:t>
      </w:r>
      <w:r w:rsidR="00826C8E">
        <w:t>”</w:t>
      </w:r>
      <w:r w:rsidR="00E10CBF">
        <w:t xml:space="preserve">). </w:t>
      </w:r>
      <w:r>
        <w:t xml:space="preserve"> Second, since our paper does not use FIC we do believe there is no </w:t>
      </w:r>
      <w:r w:rsidR="00B55FFB">
        <w:t xml:space="preserve">need to explain why now use OFOT is better to the reader. </w:t>
      </w:r>
      <w:r w:rsidR="00B55FFB">
        <w:rPr>
          <w:rFonts w:hint="eastAsia"/>
        </w:rPr>
        <w:t>T</w:t>
      </w:r>
      <w:r w:rsidR="00B55FFB">
        <w:t>hird, for you, we would like to explain that.</w:t>
      </w:r>
    </w:p>
    <w:p w:rsidR="00DB73DC" w:rsidRDefault="00DB73DC"/>
    <w:p w:rsidR="00DB73DC" w:rsidRDefault="00DB73DC">
      <w:r>
        <w:rPr>
          <w:rFonts w:hint="eastAsia"/>
        </w:rPr>
        <w:t>提一句就行</w:t>
      </w:r>
      <w:r w:rsidR="00522F84">
        <w:rPr>
          <w:rFonts w:hint="eastAsia"/>
        </w:rPr>
        <w:t xml:space="preserve"> </w:t>
      </w:r>
      <w:r w:rsidR="00522F84">
        <w:rPr>
          <w:rFonts w:hint="eastAsia"/>
        </w:rPr>
        <w:t>（</w:t>
      </w:r>
      <w:r w:rsidR="00BF6DEF">
        <w:rPr>
          <w:rFonts w:hint="eastAsia"/>
        </w:rPr>
        <w:t>在</w:t>
      </w:r>
      <w:r w:rsidR="00BF6DEF">
        <w:rPr>
          <w:rFonts w:hint="eastAsia"/>
        </w:rPr>
        <w:t>threats</w:t>
      </w:r>
      <w:r w:rsidR="00BF6DEF">
        <w:t xml:space="preserve"> </w:t>
      </w:r>
      <w:r w:rsidR="00BF6DEF">
        <w:rPr>
          <w:rFonts w:hint="eastAsia"/>
        </w:rPr>
        <w:t>to</w:t>
      </w:r>
      <w:r w:rsidR="00BF6DEF">
        <w:t xml:space="preserve"> validate</w:t>
      </w:r>
      <w:r w:rsidR="00522F84">
        <w:rPr>
          <w:rFonts w:hint="eastAsia"/>
        </w:rPr>
        <w:t>）</w:t>
      </w:r>
      <w:r>
        <w:rPr>
          <w:rFonts w:hint="eastAsia"/>
        </w:rPr>
        <w:t>，说明我们按照他们的想法做了。就说可能会更好</w:t>
      </w:r>
    </w:p>
    <w:p w:rsidR="00A5526D" w:rsidRDefault="00A5526D"/>
    <w:p w:rsidR="00187348" w:rsidRDefault="00ED2B9E">
      <w:r>
        <w:rPr>
          <w:rFonts w:hint="eastAsia"/>
        </w:rPr>
        <w:t>我们的结果更加好主要源于我们的新的算法。而不是定位。</w:t>
      </w:r>
    </w:p>
    <w:p w:rsidR="00F927FA" w:rsidRDefault="00963572">
      <w:r>
        <w:br/>
      </w:r>
      <w:r w:rsidR="00A43876">
        <w:t>****************************************************</w:t>
      </w:r>
    </w:p>
    <w:p w:rsidR="00187348" w:rsidRDefault="00F927FA">
      <w:r>
        <w:t>//</w:t>
      </w:r>
      <w:r w:rsidR="001E130A">
        <w:rPr>
          <w:rFonts w:hint="eastAsia"/>
        </w:rPr>
        <w:t>F-measure</w:t>
      </w:r>
      <w:r w:rsidR="001E130A">
        <w:t xml:space="preserve"> </w:t>
      </w:r>
      <w:r w:rsidR="001E130A">
        <w:rPr>
          <w:rFonts w:hint="eastAsia"/>
        </w:rPr>
        <w:t>要考虑没有定位到的</w:t>
      </w:r>
      <w:r w:rsidR="001E130A">
        <w:rPr>
          <w:rFonts w:hint="eastAsia"/>
        </w:rPr>
        <w:t>mfs</w:t>
      </w:r>
    </w:p>
    <w:p w:rsidR="0045442A" w:rsidRDefault="00963572">
      <w:r>
        <w:lastRenderedPageBreak/>
        <w:br/>
        <w:t>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MFSes hit, will definitely affect the F-measures computed, which should not have been the case. Because this would favor an approach that hits, for example, one MFS out of many and correctly localizes it over an approach that hits all the MFSes but failed to correctly localize all of them.</w:t>
      </w:r>
    </w:p>
    <w:p w:rsidR="00D57B43" w:rsidRDefault="00D57B43"/>
    <w:p w:rsidR="00496715" w:rsidRDefault="00496715">
      <w:r>
        <w:rPr>
          <w:rFonts w:hint="eastAsia"/>
        </w:rPr>
        <w:t>这是一个明显的错误</w:t>
      </w:r>
      <w:r w:rsidR="008B0078">
        <w:rPr>
          <w:rFonts w:hint="eastAsia"/>
        </w:rPr>
        <w:t>！否则我们的算法的</w:t>
      </w:r>
      <w:r w:rsidR="008B0078">
        <w:rPr>
          <w:rFonts w:hint="eastAsia"/>
        </w:rPr>
        <w:t>f-</w:t>
      </w:r>
      <w:r w:rsidR="008B0078">
        <w:t>measure</w:t>
      </w:r>
      <w:r w:rsidR="008B0078">
        <w:rPr>
          <w:rFonts w:hint="eastAsia"/>
        </w:rPr>
        <w:t>就是</w:t>
      </w:r>
      <w:r w:rsidR="008B0078">
        <w:rPr>
          <w:rFonts w:hint="eastAsia"/>
        </w:rPr>
        <w:t>100%</w:t>
      </w:r>
      <w:r w:rsidR="008B0078">
        <w:t>，</w:t>
      </w:r>
      <w:r w:rsidR="008B0078">
        <w:rPr>
          <w:rFonts w:hint="eastAsia"/>
        </w:rPr>
        <w:t>在小于</w:t>
      </w:r>
      <w:r w:rsidR="008B0078">
        <w:rPr>
          <w:rFonts w:hint="eastAsia"/>
        </w:rPr>
        <w:t>0.01</w:t>
      </w:r>
      <w:r w:rsidR="008B0078">
        <w:rPr>
          <w:rFonts w:hint="eastAsia"/>
        </w:rPr>
        <w:t>的时候，但是没有，就是因为没有击中那个</w:t>
      </w:r>
      <w:r w:rsidR="008B0078">
        <w:rPr>
          <w:rFonts w:hint="eastAsia"/>
        </w:rPr>
        <w:t>mfs</w:t>
      </w:r>
      <w:r w:rsidR="00AA35D6">
        <w:rPr>
          <w:rFonts w:hint="eastAsia"/>
        </w:rPr>
        <w:t>没有激发错误。</w:t>
      </w:r>
    </w:p>
    <w:p w:rsidR="00D40245" w:rsidRPr="00AA35D6" w:rsidRDefault="00D40245"/>
    <w:p w:rsidR="0045442A" w:rsidRPr="001D7B64" w:rsidRDefault="00837230">
      <w:pPr>
        <w:rPr>
          <w:rFonts w:hint="eastAsia"/>
        </w:rPr>
      </w:pPr>
      <w:r>
        <w:t>Response: we do</w:t>
      </w:r>
      <w:r w:rsidR="00D57B43">
        <w:t xml:space="preserve"> not computed the MFS with out. Which sentence?</w:t>
      </w:r>
      <w:r w:rsidR="00913315">
        <w:t xml:space="preserve"> In fact, in our original paper of section 5.6.2, we did compute the f-meaure by including the non-hited MFS. And this is why we do not reach to the 100% f-measure when the problitu of is around 0.01 (is hard to hit)</w:t>
      </w:r>
      <w:r w:rsidR="001D7B64">
        <w:t>, so the precise is 1, and the recall is only 0.5 (only one is identified)</w:t>
      </w:r>
      <w:r w:rsidR="00913315">
        <w:t>. This compting can be proven in our newly paper, in which around 0.01, all the three approaches are be 0.</w:t>
      </w:r>
    </w:p>
    <w:p w:rsidR="004332FF" w:rsidRDefault="004332FF"/>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t+d)-way array, which will guarantee the identification of the MFSes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C. Yilmaz, E. Dumlu,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tion testing: A feedback drive</w:t>
      </w:r>
      <w:r w:rsidR="00667381" w:rsidRPr="00667381">
        <w:rPr>
          <w:b/>
          <w:color w:val="FF0000"/>
        </w:rPr>
        <w:t>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8C4610" w:rsidRDefault="00963572">
      <w:r>
        <w:br/>
        <w:t>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ants to test a=0, but a=0 is invalided by some constraints. Then what???</w:t>
      </w:r>
    </w:p>
    <w:p w:rsidR="008C4610" w:rsidRDefault="008C4610"/>
    <w:p w:rsidR="001C15F5" w:rsidRDefault="00625902">
      <w:pPr>
        <w:rPr>
          <w:b/>
          <w:color w:val="FF0000"/>
        </w:rPr>
      </w:pPr>
      <w:r>
        <w:rPr>
          <w:rFonts w:hint="eastAsia"/>
          <w:b/>
          <w:color w:val="FF0000"/>
        </w:rPr>
        <w:t xml:space="preserve">Response: </w:t>
      </w:r>
      <w:r w:rsidR="00496758">
        <w:rPr>
          <w:b/>
          <w:color w:val="FF0000"/>
        </w:rPr>
        <w:t>According to this comment, we</w:t>
      </w:r>
      <w:r w:rsidR="00A77D13">
        <w:rPr>
          <w:b/>
          <w:color w:val="FF0000"/>
        </w:rPr>
        <w:t xml:space="preserve"> added</w:t>
      </w:r>
      <w:r w:rsidR="00496758">
        <w:rPr>
          <w:b/>
          <w:color w:val="FF0000"/>
        </w:rPr>
        <w:t xml:space="preserve"> </w:t>
      </w:r>
      <w:r w:rsidR="00E60931">
        <w:rPr>
          <w:b/>
          <w:color w:val="FF0000"/>
        </w:rPr>
        <w:t>more</w:t>
      </w:r>
      <w:r w:rsidR="00902F37">
        <w:rPr>
          <w:b/>
          <w:color w:val="FF0000"/>
        </w:rPr>
        <w:t xml:space="preserve"> </w:t>
      </w:r>
      <w:r w:rsidR="00A77D13">
        <w:rPr>
          <w:b/>
          <w:color w:val="FF0000"/>
        </w:rPr>
        <w:t>details</w:t>
      </w:r>
      <w:r w:rsidR="00320BB4">
        <w:rPr>
          <w:b/>
          <w:color w:val="FF0000"/>
        </w:rPr>
        <w:t xml:space="preserve"> (Section 4.2.2, </w:t>
      </w:r>
      <w:r w:rsidR="00B06BC7">
        <w:rPr>
          <w:b/>
          <w:color w:val="FF0000"/>
        </w:rPr>
        <w:t>4</w:t>
      </w:r>
      <w:r w:rsidR="00B06BC7" w:rsidRPr="00B06BC7">
        <w:rPr>
          <w:b/>
          <w:color w:val="FF0000"/>
          <w:vertAlign w:val="superscript"/>
        </w:rPr>
        <w:t>th</w:t>
      </w:r>
      <w:r w:rsidR="00B06BC7">
        <w:rPr>
          <w:b/>
          <w:color w:val="FF0000"/>
        </w:rPr>
        <w:t xml:space="preserve"> </w:t>
      </w:r>
      <w:r w:rsidR="00774FBC">
        <w:rPr>
          <w:b/>
          <w:color w:val="FF0000"/>
        </w:rPr>
        <w:t>paragraph, blue part</w:t>
      </w:r>
      <w:r w:rsidR="00320BB4">
        <w:rPr>
          <w:b/>
          <w:color w:val="FF0000"/>
        </w:rPr>
        <w:t>)</w:t>
      </w:r>
      <w:r w:rsidR="00902F37">
        <w:rPr>
          <w:b/>
          <w:color w:val="FF0000"/>
        </w:rPr>
        <w:t xml:space="preserve"> to</w:t>
      </w:r>
      <w:r w:rsidR="00205CB1">
        <w:rPr>
          <w:b/>
          <w:color w:val="FF0000"/>
        </w:rPr>
        <w:t xml:space="preserve"> further</w:t>
      </w:r>
      <w:r w:rsidR="00902F37">
        <w:rPr>
          <w:b/>
          <w:color w:val="FF0000"/>
        </w:rPr>
        <w:t xml:space="preserve"> </w:t>
      </w:r>
      <w:r w:rsidR="00205CB1" w:rsidRPr="00205CB1">
        <w:rPr>
          <w:b/>
          <w:color w:val="FF0000"/>
        </w:rPr>
        <w:t>clarify</w:t>
      </w:r>
      <w:r w:rsidR="007547DE">
        <w:rPr>
          <w:b/>
          <w:color w:val="FF0000"/>
        </w:rPr>
        <w:t xml:space="preserve"> how the </w:t>
      </w:r>
      <w:r w:rsidR="00205CB1">
        <w:rPr>
          <w:b/>
          <w:color w:val="FF0000"/>
        </w:rPr>
        <w:t>constraints are handled</w:t>
      </w:r>
      <w:r w:rsidR="007547DE">
        <w:rPr>
          <w:b/>
          <w:color w:val="FF0000"/>
        </w:rPr>
        <w:t xml:space="preserve"> </w:t>
      </w:r>
      <w:r w:rsidR="00205CB1">
        <w:rPr>
          <w:b/>
          <w:color w:val="FF0000"/>
        </w:rPr>
        <w:t xml:space="preserve">by our approach </w:t>
      </w:r>
      <w:r w:rsidR="007547DE">
        <w:rPr>
          <w:b/>
          <w:color w:val="FF0000"/>
        </w:rPr>
        <w:t>in</w:t>
      </w:r>
      <w:r w:rsidR="00320BB4">
        <w:rPr>
          <w:b/>
          <w:color w:val="FF0000"/>
        </w:rPr>
        <w:t xml:space="preserve"> this paper</w:t>
      </w:r>
      <w:r w:rsidR="007547DE">
        <w:rPr>
          <w:b/>
          <w:color w:val="FF0000"/>
        </w:rPr>
        <w:t xml:space="preserve">. Specifically, </w:t>
      </w:r>
      <w:r w:rsidR="00C21CC2">
        <w:rPr>
          <w:b/>
          <w:color w:val="FF0000"/>
        </w:rPr>
        <w:lastRenderedPageBreak/>
        <w:t xml:space="preserve">Our </w:t>
      </w:r>
      <w:r w:rsidR="003558B2">
        <w:rPr>
          <w:b/>
          <w:color w:val="FF0000"/>
        </w:rPr>
        <w:t>constraints</w:t>
      </w:r>
      <w:r w:rsidR="00C21CC2">
        <w:rPr>
          <w:b/>
          <w:color w:val="FF0000"/>
        </w:rPr>
        <w:t xml:space="preserve"> handling </w:t>
      </w:r>
      <w:r w:rsidR="003558B2">
        <w:rPr>
          <w:b/>
          <w:color w:val="FF0000"/>
        </w:rPr>
        <w:t>techniques</w:t>
      </w:r>
      <w:r w:rsidR="00C21CC2">
        <w:rPr>
          <w:b/>
          <w:color w:val="FF0000"/>
        </w:rPr>
        <w:t xml:space="preserve"> is based on</w:t>
      </w:r>
      <w:r w:rsidR="000916A3">
        <w:rPr>
          <w:b/>
          <w:color w:val="FF0000"/>
        </w:rPr>
        <w:t xml:space="preserve"> the study [1].</w:t>
      </w:r>
      <w:r w:rsidR="00E45EEF">
        <w:rPr>
          <w:b/>
          <w:color w:val="FF0000"/>
        </w:rPr>
        <w:t xml:space="preserve"> </w:t>
      </w:r>
      <w:r w:rsidR="00FB1C48">
        <w:rPr>
          <w:b/>
          <w:color w:val="FF0000"/>
        </w:rPr>
        <w:t xml:space="preserve">There is two important part of this technique to </w:t>
      </w:r>
      <w:r w:rsidR="005C320D">
        <w:rPr>
          <w:b/>
          <w:color w:val="FF0000"/>
        </w:rPr>
        <w:t>handle the issue</w:t>
      </w:r>
      <w:r w:rsidR="00B82C4A">
        <w:rPr>
          <w:b/>
          <w:color w:val="FF0000"/>
        </w:rPr>
        <w:t xml:space="preserve"> of this comment. </w:t>
      </w:r>
      <w:r w:rsidR="004233CE">
        <w:rPr>
          <w:b/>
          <w:color w:val="FF0000"/>
        </w:rPr>
        <w:t xml:space="preserve">The first part is </w:t>
      </w:r>
      <w:r w:rsidR="00AF2478">
        <w:rPr>
          <w:b/>
          <w:color w:val="FF0000"/>
        </w:rPr>
        <w:t>u</w:t>
      </w:r>
      <w:r w:rsidR="00AF2478" w:rsidRPr="00AF2478">
        <w:rPr>
          <w:b/>
          <w:color w:val="FF0000"/>
        </w:rPr>
        <w:t>pdating uncovered schemas</w:t>
      </w:r>
      <w:r w:rsidR="004233CE">
        <w:rPr>
          <w:b/>
          <w:color w:val="FF0000"/>
        </w:rPr>
        <w:t xml:space="preserve">. </w:t>
      </w:r>
      <w:r w:rsidR="004208EF">
        <w:rPr>
          <w:b/>
          <w:color w:val="FF0000"/>
        </w:rPr>
        <w:t>That is, a</w:t>
      </w:r>
      <w:r w:rsidR="007D6E97">
        <w:rPr>
          <w:b/>
          <w:color w:val="FF0000"/>
        </w:rPr>
        <w:t>fter one constraint</w:t>
      </w:r>
      <w:r w:rsidR="000F0A23">
        <w:rPr>
          <w:b/>
          <w:color w:val="FF0000"/>
        </w:rPr>
        <w:t xml:space="preserve"> or one MFS</w:t>
      </w:r>
      <w:r w:rsidR="007D6E97">
        <w:rPr>
          <w:b/>
          <w:color w:val="FF0000"/>
        </w:rPr>
        <w:t xml:space="preserve"> is obtained, we will up</w:t>
      </w:r>
      <w:r w:rsidR="00C30700">
        <w:rPr>
          <w:b/>
          <w:color w:val="FF0000"/>
        </w:rPr>
        <w:t>date</w:t>
      </w:r>
      <w:r w:rsidR="007D6E97">
        <w:rPr>
          <w:b/>
          <w:color w:val="FF0000"/>
        </w:rPr>
        <w:t xml:space="preserve"> all the schemas that</w:t>
      </w:r>
      <w:r w:rsidR="00DC5644">
        <w:rPr>
          <w:b/>
          <w:color w:val="FF0000"/>
        </w:rPr>
        <w:t xml:space="preserve"> are still</w:t>
      </w:r>
      <w:r w:rsidR="007D6E97">
        <w:rPr>
          <w:b/>
          <w:color w:val="FF0000"/>
        </w:rPr>
        <w:t xml:space="preserve"> needed to be covered. </w:t>
      </w:r>
      <w:r w:rsidR="002B0FE2">
        <w:rPr>
          <w:b/>
          <w:color w:val="FF0000"/>
        </w:rPr>
        <w:t xml:space="preserve"> This </w:t>
      </w:r>
      <w:r w:rsidR="002307AC">
        <w:rPr>
          <w:b/>
          <w:color w:val="FF0000"/>
        </w:rPr>
        <w:t xml:space="preserve">part </w:t>
      </w:r>
      <w:r w:rsidR="002B0FE2">
        <w:rPr>
          <w:b/>
          <w:color w:val="FF0000"/>
        </w:rPr>
        <w:t xml:space="preserve">is done by </w:t>
      </w:r>
      <w:r w:rsidR="001D7446">
        <w:rPr>
          <w:b/>
          <w:color w:val="FF0000"/>
        </w:rPr>
        <w:t xml:space="preserve">computing the </w:t>
      </w:r>
      <w:r w:rsidR="002307AC" w:rsidRPr="002307AC">
        <w:rPr>
          <w:b/>
          <w:color w:val="FF0000"/>
        </w:rPr>
        <w:t>compatibility</w:t>
      </w:r>
      <w:r w:rsidR="00901801">
        <w:rPr>
          <w:b/>
          <w:color w:val="FF0000"/>
        </w:rPr>
        <w:t xml:space="preserve"> [1]</w:t>
      </w:r>
      <w:r w:rsidR="0032419C">
        <w:rPr>
          <w:b/>
          <w:color w:val="FF0000"/>
        </w:rPr>
        <w:t xml:space="preserve"> between the uncovered schemas with those</w:t>
      </w:r>
      <w:r w:rsidR="00BB6977">
        <w:rPr>
          <w:b/>
          <w:color w:val="FF0000"/>
        </w:rPr>
        <w:t xml:space="preserve"> known and</w:t>
      </w:r>
      <w:r w:rsidR="006E615D">
        <w:rPr>
          <w:b/>
          <w:color w:val="FF0000"/>
        </w:rPr>
        <w:t xml:space="preserve"> discovered </w:t>
      </w:r>
      <w:r w:rsidR="007D79B0">
        <w:rPr>
          <w:b/>
          <w:color w:val="FF0000"/>
        </w:rPr>
        <w:t>constraints.</w:t>
      </w:r>
      <w:r w:rsidR="006E615D">
        <w:rPr>
          <w:b/>
          <w:color w:val="FF0000"/>
        </w:rPr>
        <w:t xml:space="preserve"> </w:t>
      </w:r>
      <w:r w:rsidR="0032419C">
        <w:rPr>
          <w:b/>
          <w:color w:val="FF0000"/>
        </w:rPr>
        <w:t xml:space="preserve"> </w:t>
      </w:r>
      <w:r w:rsidR="00C836C1">
        <w:rPr>
          <w:b/>
          <w:color w:val="FF0000"/>
        </w:rPr>
        <w:t>After this,</w:t>
      </w:r>
      <w:r w:rsidR="00A36C71">
        <w:rPr>
          <w:b/>
          <w:color w:val="FF0000"/>
        </w:rPr>
        <w:t xml:space="preserve"> </w:t>
      </w:r>
      <w:r w:rsidR="007A580A">
        <w:rPr>
          <w:b/>
          <w:color w:val="FF0000"/>
        </w:rPr>
        <w:t xml:space="preserve">all </w:t>
      </w:r>
      <w:r w:rsidR="00BE0C13">
        <w:rPr>
          <w:b/>
          <w:color w:val="FF0000"/>
        </w:rPr>
        <w:t>the</w:t>
      </w:r>
      <w:r w:rsidR="00A36C71">
        <w:rPr>
          <w:b/>
          <w:color w:val="FF0000"/>
        </w:rPr>
        <w:t xml:space="preserve"> possible implicated constraints</w:t>
      </w:r>
      <w:r w:rsidR="00523EEA">
        <w:rPr>
          <w:b/>
          <w:color w:val="FF0000"/>
        </w:rPr>
        <w:t xml:space="preserve"> (Not </w:t>
      </w:r>
      <w:r w:rsidR="00E2236F">
        <w:rPr>
          <w:b/>
          <w:color w:val="FF0000"/>
        </w:rPr>
        <w:t>known prior</w:t>
      </w:r>
      <w:r w:rsidR="004B3836">
        <w:rPr>
          <w:b/>
          <w:color w:val="FF0000"/>
        </w:rPr>
        <w:t>,</w:t>
      </w:r>
      <w:r w:rsidR="00712982">
        <w:rPr>
          <w:b/>
          <w:color w:val="FF0000"/>
        </w:rPr>
        <w:t xml:space="preserve"> </w:t>
      </w:r>
      <w:r w:rsidR="004B3836">
        <w:rPr>
          <w:b/>
          <w:color w:val="FF0000"/>
        </w:rPr>
        <w:t>n</w:t>
      </w:r>
      <w:r w:rsidR="00712982">
        <w:rPr>
          <w:b/>
          <w:color w:val="FF0000"/>
        </w:rPr>
        <w:t xml:space="preserve">or </w:t>
      </w:r>
      <w:r w:rsidR="00751F14">
        <w:rPr>
          <w:b/>
          <w:color w:val="FF0000"/>
        </w:rPr>
        <w:t>explicitly</w:t>
      </w:r>
      <w:r w:rsidR="004B3836">
        <w:rPr>
          <w:b/>
          <w:color w:val="FF0000"/>
        </w:rPr>
        <w:t xml:space="preserve"> discovered</w:t>
      </w:r>
      <w:r w:rsidR="00523EEA">
        <w:rPr>
          <w:b/>
          <w:color w:val="FF0000"/>
        </w:rPr>
        <w:t>)</w:t>
      </w:r>
      <w:r w:rsidR="00A36C71">
        <w:rPr>
          <w:b/>
          <w:color w:val="FF0000"/>
        </w:rPr>
        <w:t xml:space="preserve">, and </w:t>
      </w:r>
      <w:r w:rsidR="00A83814">
        <w:rPr>
          <w:b/>
          <w:color w:val="FF0000"/>
        </w:rPr>
        <w:t xml:space="preserve">hence, </w:t>
      </w:r>
      <w:r w:rsidR="00A93C1D">
        <w:rPr>
          <w:b/>
          <w:color w:val="FF0000"/>
        </w:rPr>
        <w:t>our algorithm</w:t>
      </w:r>
      <w:r w:rsidR="00A36C71">
        <w:rPr>
          <w:b/>
          <w:color w:val="FF0000"/>
        </w:rPr>
        <w:t xml:space="preserve"> will not </w:t>
      </w:r>
      <w:r w:rsidR="00B97C99">
        <w:rPr>
          <w:b/>
          <w:color w:val="FF0000"/>
        </w:rPr>
        <w:t xml:space="preserve">be </w:t>
      </w:r>
      <w:r w:rsidR="00B97C99" w:rsidRPr="00B97C99">
        <w:rPr>
          <w:b/>
          <w:color w:val="FF0000"/>
        </w:rPr>
        <w:t>stuck</w:t>
      </w:r>
      <w:r w:rsidR="00B97C99">
        <w:rPr>
          <w:b/>
          <w:color w:val="FF0000"/>
        </w:rPr>
        <w:t xml:space="preserve"> in the </w:t>
      </w:r>
      <w:r w:rsidR="005B31E2">
        <w:rPr>
          <w:b/>
          <w:color w:val="FF0000"/>
        </w:rPr>
        <w:t xml:space="preserve">unstoppable </w:t>
      </w:r>
      <w:r w:rsidR="00B97C99">
        <w:rPr>
          <w:b/>
          <w:color w:val="FF0000"/>
        </w:rPr>
        <w:t>condition</w:t>
      </w:r>
      <w:r w:rsidR="008F6008">
        <w:rPr>
          <w:b/>
          <w:color w:val="FF0000"/>
        </w:rPr>
        <w:t xml:space="preserve"> that</w:t>
      </w:r>
      <w:r w:rsidR="00A36C71">
        <w:rPr>
          <w:b/>
          <w:color w:val="FF0000"/>
        </w:rPr>
        <w:t xml:space="preserve"> some schemas cannot be covered. </w:t>
      </w:r>
      <w:r w:rsidR="00992CA9">
        <w:rPr>
          <w:b/>
          <w:color w:val="FF0000"/>
        </w:rPr>
        <w:t>The second part is</w:t>
      </w:r>
      <w:r w:rsidR="00FD61A0">
        <w:rPr>
          <w:b/>
          <w:color w:val="FF0000"/>
        </w:rPr>
        <w:t xml:space="preserve"> that</w:t>
      </w:r>
      <w:r w:rsidR="00A36C71">
        <w:rPr>
          <w:b/>
          <w:color w:val="FF0000"/>
        </w:rPr>
        <w:t xml:space="preserve">, </w:t>
      </w:r>
      <w:r w:rsidR="00B32392">
        <w:rPr>
          <w:b/>
          <w:color w:val="FF0000"/>
        </w:rPr>
        <w:t xml:space="preserve">for one </w:t>
      </w:r>
      <w:r w:rsidR="00A36C71">
        <w:rPr>
          <w:b/>
          <w:color w:val="FF0000"/>
        </w:rPr>
        <w:t xml:space="preserve">test case </w:t>
      </w:r>
      <w:r w:rsidR="00B32392">
        <w:rPr>
          <w:b/>
          <w:color w:val="FF0000"/>
        </w:rPr>
        <w:t>that is generated by our approach</w:t>
      </w:r>
      <w:r w:rsidR="00A36C71">
        <w:rPr>
          <w:b/>
          <w:color w:val="FF0000"/>
        </w:rPr>
        <w:t>, we will compute</w:t>
      </w:r>
      <w:r w:rsidR="004378AF">
        <w:rPr>
          <w:b/>
          <w:color w:val="FF0000"/>
        </w:rPr>
        <w:t xml:space="preserve"> the</w:t>
      </w:r>
      <w:r w:rsidR="00C806FE" w:rsidRPr="00C806FE">
        <w:t xml:space="preserve"> </w:t>
      </w:r>
      <w:r w:rsidR="00C806FE">
        <w:rPr>
          <w:b/>
          <w:color w:val="FF0000"/>
        </w:rPr>
        <w:t>s</w:t>
      </w:r>
      <w:r w:rsidR="00C806FE" w:rsidRPr="00C806FE">
        <w:rPr>
          <w:b/>
          <w:color w:val="FF0000"/>
        </w:rPr>
        <w:t>atisfiability</w:t>
      </w:r>
      <w:r w:rsidR="004378AF">
        <w:rPr>
          <w:b/>
          <w:color w:val="FF0000"/>
        </w:rPr>
        <w:t xml:space="preserve"> </w:t>
      </w:r>
      <w:r w:rsidR="00C806FE">
        <w:rPr>
          <w:b/>
          <w:color w:val="FF0000"/>
        </w:rPr>
        <w:t xml:space="preserve">of the </w:t>
      </w:r>
      <w:r w:rsidR="004378AF">
        <w:rPr>
          <w:b/>
          <w:color w:val="FF0000"/>
        </w:rPr>
        <w:t xml:space="preserve">value </w:t>
      </w:r>
      <w:r w:rsidR="0045776F">
        <w:rPr>
          <w:b/>
          <w:color w:val="FF0000"/>
        </w:rPr>
        <w:t>under selected</w:t>
      </w:r>
      <w:r w:rsidR="00DD2320">
        <w:rPr>
          <w:b/>
          <w:color w:val="FF0000"/>
        </w:rPr>
        <w:t xml:space="preserve"> for</w:t>
      </w:r>
      <w:r w:rsidR="0045776F">
        <w:rPr>
          <w:b/>
          <w:color w:val="FF0000"/>
        </w:rPr>
        <w:t xml:space="preserve"> </w:t>
      </w:r>
      <w:r w:rsidR="00A36C71">
        <w:rPr>
          <w:b/>
          <w:color w:val="FF0000"/>
        </w:rPr>
        <w:t xml:space="preserve">each </w:t>
      </w:r>
      <w:r w:rsidR="00DD2320">
        <w:rPr>
          <w:b/>
          <w:color w:val="FF0000"/>
        </w:rPr>
        <w:t>parameter</w:t>
      </w:r>
      <w:r w:rsidR="00976743">
        <w:rPr>
          <w:b/>
          <w:color w:val="FF0000"/>
        </w:rPr>
        <w:t xml:space="preserve"> </w:t>
      </w:r>
      <w:r w:rsidR="00DC217F">
        <w:rPr>
          <w:b/>
          <w:color w:val="FF0000"/>
        </w:rPr>
        <w:t>[1]</w:t>
      </w:r>
      <w:r w:rsidR="003357A1">
        <w:rPr>
          <w:b/>
          <w:color w:val="FF0000"/>
        </w:rPr>
        <w:t xml:space="preserve">. Specifically, for one </w:t>
      </w:r>
      <w:r w:rsidR="00E86F8E">
        <w:rPr>
          <w:b/>
          <w:color w:val="FF0000"/>
        </w:rPr>
        <w:t>pending value of one specific parameter,</w:t>
      </w:r>
      <w:r w:rsidR="003357A1">
        <w:rPr>
          <w:b/>
          <w:color w:val="FF0000"/>
        </w:rPr>
        <w:t xml:space="preserve"> we will first </w:t>
      </w:r>
      <w:r w:rsidR="00811326">
        <w:rPr>
          <w:b/>
          <w:color w:val="FF0000"/>
        </w:rPr>
        <w:t xml:space="preserve">use SAT solver </w:t>
      </w:r>
      <w:r w:rsidR="001E5D0D">
        <w:rPr>
          <w:b/>
          <w:color w:val="FF0000"/>
        </w:rPr>
        <w:t xml:space="preserve">to </w:t>
      </w:r>
      <w:r w:rsidR="00A36C71">
        <w:rPr>
          <w:b/>
          <w:color w:val="FF0000"/>
        </w:rPr>
        <w:t>find if there is solution (one possible test case)</w:t>
      </w:r>
      <w:r w:rsidR="008F6534">
        <w:rPr>
          <w:b/>
          <w:color w:val="FF0000"/>
        </w:rPr>
        <w:t xml:space="preserve"> that contain this value and not </w:t>
      </w:r>
      <w:r w:rsidR="008F6534" w:rsidRPr="008F6534">
        <w:rPr>
          <w:b/>
          <w:color w:val="FF0000"/>
        </w:rPr>
        <w:t>violate</w:t>
      </w:r>
      <w:r w:rsidR="008F6534">
        <w:rPr>
          <w:b/>
          <w:color w:val="FF0000"/>
        </w:rPr>
        <w:t xml:space="preserve"> any of these constraints (including implicated ones)</w:t>
      </w:r>
      <w:r w:rsidR="00BA370E">
        <w:rPr>
          <w:b/>
          <w:color w:val="FF0000"/>
        </w:rPr>
        <w:t>. If the solver returns true, which</w:t>
      </w:r>
      <w:r w:rsidR="00A36C71">
        <w:rPr>
          <w:b/>
          <w:color w:val="FF0000"/>
        </w:rPr>
        <w:t xml:space="preserve"> means we can find one </w:t>
      </w:r>
      <w:r w:rsidR="00BA370E">
        <w:rPr>
          <w:b/>
          <w:color w:val="FF0000"/>
        </w:rPr>
        <w:t xml:space="preserve">satisfied test case, then this value can be </w:t>
      </w:r>
      <w:r w:rsidR="009348B8">
        <w:rPr>
          <w:b/>
          <w:color w:val="FF0000"/>
        </w:rPr>
        <w:t xml:space="preserve">selected as </w:t>
      </w:r>
      <w:r w:rsidR="001C15F5">
        <w:rPr>
          <w:b/>
          <w:color w:val="FF0000"/>
        </w:rPr>
        <w:t xml:space="preserve">one candidate value for that parameter, </w:t>
      </w:r>
      <w:r w:rsidR="00496FAA">
        <w:rPr>
          <w:b/>
          <w:color w:val="FF0000"/>
        </w:rPr>
        <w:t>otherwise</w:t>
      </w:r>
      <w:r w:rsidR="00BA370E">
        <w:rPr>
          <w:b/>
          <w:color w:val="FF0000"/>
        </w:rPr>
        <w:t>, this value will be discarded.</w:t>
      </w:r>
      <w:r w:rsidR="00F12FC2">
        <w:rPr>
          <w:b/>
          <w:color w:val="FF0000"/>
        </w:rPr>
        <w:t xml:space="preserve"> Due to these two steps, </w:t>
      </w:r>
      <w:r w:rsidR="00AF2026" w:rsidRPr="00AF2026">
        <w:rPr>
          <w:b/>
          <w:color w:val="FF0000"/>
        </w:rPr>
        <w:t xml:space="preserve">ICT </w:t>
      </w:r>
      <w:r w:rsidR="00AF2026">
        <w:rPr>
          <w:b/>
          <w:color w:val="FF0000"/>
        </w:rPr>
        <w:t xml:space="preserve">will not </w:t>
      </w:r>
      <w:r w:rsidR="005026D9">
        <w:rPr>
          <w:b/>
          <w:color w:val="FF0000"/>
        </w:rPr>
        <w:t xml:space="preserve">face the condition that </w:t>
      </w:r>
      <w:r w:rsidR="00B35C55">
        <w:rPr>
          <w:b/>
          <w:color w:val="FF0000"/>
        </w:rPr>
        <w:t xml:space="preserve">we need to </w:t>
      </w:r>
      <w:r w:rsidR="00AF2026" w:rsidRPr="00AF2026">
        <w:rPr>
          <w:b/>
          <w:color w:val="FF0000"/>
        </w:rPr>
        <w:t>test a=0, but a=0 is invalided by some constraints</w:t>
      </w:r>
      <w:r w:rsidR="00CC4E54">
        <w:rPr>
          <w:b/>
          <w:color w:val="FF0000"/>
        </w:rPr>
        <w:t xml:space="preserve">, </w:t>
      </w:r>
      <w:r w:rsidR="00FB4C8E">
        <w:rPr>
          <w:b/>
          <w:color w:val="FF0000"/>
        </w:rPr>
        <w:t xml:space="preserve">because this will </w:t>
      </w:r>
      <w:r w:rsidR="00694A8A">
        <w:rPr>
          <w:b/>
          <w:color w:val="FF0000"/>
        </w:rPr>
        <w:t>result in a false</w:t>
      </w:r>
      <w:r w:rsidR="009E6B2B">
        <w:rPr>
          <w:b/>
          <w:color w:val="FF0000"/>
        </w:rPr>
        <w:t xml:space="preserve"> result</w:t>
      </w:r>
      <w:r w:rsidR="00CC4E54">
        <w:rPr>
          <w:b/>
          <w:color w:val="FF0000"/>
        </w:rPr>
        <w:t xml:space="preserve"> (</w:t>
      </w:r>
      <w:r w:rsidR="00830FA5">
        <w:rPr>
          <w:b/>
          <w:color w:val="FF0000"/>
        </w:rPr>
        <w:t>non-</w:t>
      </w:r>
      <w:r w:rsidR="00CC4E54">
        <w:rPr>
          <w:b/>
          <w:color w:val="FF0000"/>
        </w:rPr>
        <w:t xml:space="preserve">valid test case can be </w:t>
      </w:r>
      <w:r w:rsidR="00DC4521">
        <w:rPr>
          <w:b/>
          <w:color w:val="FF0000"/>
        </w:rPr>
        <w:t>obtained</w:t>
      </w:r>
      <w:r w:rsidR="00CC4E54">
        <w:rPr>
          <w:b/>
          <w:color w:val="FF0000"/>
        </w:rPr>
        <w:t>)</w:t>
      </w:r>
      <w:r w:rsidR="00694A8A">
        <w:rPr>
          <w:b/>
          <w:color w:val="FF0000"/>
        </w:rPr>
        <w:t xml:space="preserve"> by the solver</w:t>
      </w:r>
      <w:r w:rsidR="00AF2026" w:rsidRPr="00AF2026">
        <w:rPr>
          <w:b/>
          <w:color w:val="FF0000"/>
        </w:rPr>
        <w:t xml:space="preserve">. </w:t>
      </w:r>
    </w:p>
    <w:p w:rsidR="00C91085" w:rsidRDefault="007D6E97">
      <w:pPr>
        <w:rPr>
          <w:b/>
          <w:color w:val="FF0000"/>
        </w:rPr>
      </w:pPr>
      <w:r>
        <w:rPr>
          <w:b/>
          <w:color w:val="FF0000"/>
        </w:rPr>
        <w:t xml:space="preserve"> </w:t>
      </w:r>
    </w:p>
    <w:p w:rsidR="00693E73" w:rsidRDefault="000916A3">
      <w:pPr>
        <w:rPr>
          <w:b/>
          <w:color w:val="FF0000"/>
        </w:rPr>
      </w:pPr>
      <w:r>
        <w:rPr>
          <w:b/>
          <w:color w:val="FF0000"/>
        </w:rPr>
        <w:t>[1</w:t>
      </w:r>
      <w:r w:rsidRPr="000916A3">
        <w:rPr>
          <w:b/>
          <w:color w:val="FF0000"/>
        </w:rPr>
        <w:t>] M. B. Cohen, M. B. Dwyer, and</w:t>
      </w:r>
      <w:r>
        <w:rPr>
          <w:b/>
          <w:color w:val="FF0000"/>
        </w:rPr>
        <w:t xml:space="preserve"> J. Shi, “Constructing interac</w:t>
      </w:r>
      <w:r w:rsidRPr="000916A3">
        <w:rPr>
          <w:b/>
          <w:color w:val="FF0000"/>
        </w:rPr>
        <w:t>tion test suites for highly-confi</w:t>
      </w:r>
      <w:r>
        <w:rPr>
          <w:b/>
          <w:color w:val="FF0000"/>
        </w:rPr>
        <w:t>gurable systems in the presence</w:t>
      </w:r>
      <w:r>
        <w:rPr>
          <w:rFonts w:hint="eastAsia"/>
          <w:b/>
          <w:color w:val="FF0000"/>
        </w:rPr>
        <w:t xml:space="preserve"> </w:t>
      </w:r>
      <w:r w:rsidRPr="000916A3">
        <w:rPr>
          <w:b/>
          <w:color w:val="FF0000"/>
        </w:rPr>
        <w:t>of constraints: A greedy approach,” Software Engineering, IEEE</w:t>
      </w:r>
      <w:r>
        <w:rPr>
          <w:rFonts w:hint="eastAsia"/>
          <w:b/>
          <w:color w:val="FF0000"/>
        </w:rPr>
        <w:t xml:space="preserve"> </w:t>
      </w:r>
      <w:r w:rsidRPr="000916A3">
        <w:rPr>
          <w:b/>
          <w:color w:val="FF0000"/>
        </w:rPr>
        <w:t>Transactions on, vol. 34, no. 5, pp. 633–650, 2008</w:t>
      </w:r>
      <w:r w:rsidR="00963572" w:rsidRPr="00B92656">
        <w:rPr>
          <w:b/>
          <w:color w:val="FF0000"/>
        </w:rPr>
        <w:br/>
      </w:r>
    </w:p>
    <w:p w:rsidR="008C078F" w:rsidRDefault="00693E73">
      <w:r>
        <w:t>//</w:t>
      </w:r>
      <w:r>
        <w:rPr>
          <w:rFonts w:hint="eastAsia"/>
        </w:rPr>
        <w:t>下面的都是详细解释算法和例子</w:t>
      </w:r>
    </w:p>
    <w:p w:rsidR="002B7775" w:rsidRDefault="008C078F">
      <w:r w:rsidRPr="008C078F">
        <w:t>**************************************************************</w:t>
      </w:r>
      <w:r w:rsidR="00963572">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625DCA" w:rsidRDefault="002B7775">
      <w:pPr>
        <w:rPr>
          <w:rFonts w:hint="eastAsia"/>
        </w:rPr>
      </w:pPr>
      <w:r>
        <w:rPr>
          <w:rFonts w:hint="eastAsia"/>
        </w:rPr>
        <w:t xml:space="preserve">Response: </w:t>
      </w:r>
      <w:r w:rsidR="008B4443">
        <w:t>Yes, the demo example only shows when the retruns true. As suggested, we poseted an simple example that if it runs false. Specific. Assume that if it identified wrong, then we should re-identify the schemas. (</w:t>
      </w:r>
      <w:r w:rsidR="008B4443">
        <w:rPr>
          <w:rFonts w:hint="eastAsia"/>
        </w:rPr>
        <w:t>贴在后面，就是简单示范一下重新</w:t>
      </w:r>
      <w:r w:rsidR="008B4443">
        <w:t>)</w:t>
      </w:r>
      <w:r w:rsidR="00522728">
        <w:t>.</w:t>
      </w:r>
    </w:p>
    <w:p w:rsidR="00D6064C" w:rsidRDefault="00963572">
      <w:r>
        <w:br/>
      </w:r>
      <w:r w:rsidR="00025E8F" w:rsidRPr="008C078F">
        <w:t>**************************************************************</w:t>
      </w:r>
      <w:r>
        <w:br/>
        <w:t>In Section 3</w:t>
      </w:r>
      <w:r w:rsidR="0008176B">
        <w:t>.</w:t>
      </w:r>
      <w:r>
        <w:t>4. Table 5, how does the augmented SCT actually generate t14 and t19 given the failing test case t4 and previously identified MFS (-,0,-,-)?? No detail is given about this in the paper. Again, the algorithms for ICT and SCT should be given in the paper.</w:t>
      </w:r>
    </w:p>
    <w:p w:rsidR="00584497" w:rsidRDefault="00584497"/>
    <w:p w:rsidR="00A512C0" w:rsidRDefault="00A512C0">
      <w:pPr>
        <w:rPr>
          <w:rFonts w:hint="eastAsia"/>
        </w:rPr>
      </w:pPr>
    </w:p>
    <w:p w:rsidR="00584497" w:rsidRDefault="00D6064C">
      <w:r>
        <w:t>R</w:t>
      </w:r>
      <w:r w:rsidR="00A512C0">
        <w:rPr>
          <w:rFonts w:hint="eastAsia"/>
        </w:rPr>
        <w:t>espon</w:t>
      </w:r>
      <w:r w:rsidR="00A512C0">
        <w:t xml:space="preserve">se: </w:t>
      </w:r>
      <w:r w:rsidR="00A512C0">
        <w:rPr>
          <w:rFonts w:hint="eastAsia"/>
        </w:rPr>
        <w:t xml:space="preserve"> Table 5, the SCT </w:t>
      </w:r>
      <w:r w:rsidR="00732643">
        <w:t xml:space="preserve">generated t14 and t19 </w:t>
      </w:r>
      <w:r w:rsidR="00A512C0">
        <w:rPr>
          <w:rFonts w:hint="eastAsia"/>
        </w:rPr>
        <w:t>is because</w:t>
      </w:r>
      <w:r w:rsidR="004B44FD">
        <w:t xml:space="preserve"> to validate that if there i</w:t>
      </w:r>
      <w:r w:rsidR="001158CE">
        <w:t>s no previous MFS, can we still get wrong, to validate that if there is still wrong</w:t>
      </w:r>
      <w:r w:rsidR="00A512C0">
        <w:rPr>
          <w:rFonts w:hint="eastAsia"/>
        </w:rPr>
        <w:t>.</w:t>
      </w:r>
      <w:r w:rsidR="00963572">
        <w:br/>
      </w:r>
      <w:r w:rsidR="00584497">
        <w:rPr>
          <w:rFonts w:hint="eastAsia"/>
        </w:rPr>
        <w:t>As</w:t>
      </w:r>
      <w:r w:rsidR="00584497">
        <w:t xml:space="preserve"> suggested, we explicitly give the code description of our approach in the appendix.</w:t>
      </w:r>
    </w:p>
    <w:p w:rsidR="009D3759" w:rsidRDefault="00963572">
      <w:r>
        <w:br/>
      </w:r>
    </w:p>
    <w:p w:rsidR="00D6064C" w:rsidRDefault="00963572">
      <w:r>
        <w:t xml:space="preserve">Do the algorithms and the equations, at least the ones given in the paper, really enumerate and store all valid test cases (all possible combinations of parameter values) as they suggest they do, </w:t>
      </w:r>
      <w:r>
        <w:lastRenderedPageBreak/>
        <w:t>which obviously not scalable at all???</w:t>
      </w:r>
    </w:p>
    <w:p w:rsidR="009D3759" w:rsidRDefault="009D3759"/>
    <w:p w:rsidR="00AA4008" w:rsidRDefault="009D3759">
      <w:r>
        <w:t>Response: No, we do not really enumerate and store all valid test cases. Our eqution is just one way to simply show .</w:t>
      </w:r>
    </w:p>
    <w:p w:rsidR="00021756" w:rsidRDefault="00021756"/>
    <w:p w:rsidR="00021756" w:rsidRDefault="00021756"/>
    <w:p w:rsidR="00540098" w:rsidRDefault="00540098"/>
    <w:p w:rsidR="00540098" w:rsidRDefault="00540098">
      <w:r>
        <w:t>S</w:t>
      </w:r>
      <w:r>
        <w:rPr>
          <w:rFonts w:hint="eastAsia"/>
        </w:rPr>
        <w:t>ummar</w:t>
      </w:r>
      <w:r>
        <w:t>y</w:t>
      </w:r>
      <w:r>
        <w:rPr>
          <w:rFonts w:hint="eastAsia"/>
        </w:rPr>
        <w:t>:</w:t>
      </w:r>
    </w:p>
    <w:p w:rsidR="0049180D" w:rsidRPr="00194430" w:rsidRDefault="0049180D"/>
    <w:p w:rsidR="00021756" w:rsidRDefault="00021756">
      <w:r>
        <w:rPr>
          <w:rFonts w:hint="eastAsia"/>
        </w:rPr>
        <w:t>第三个</w:t>
      </w:r>
      <w:r>
        <w:rPr>
          <w:rFonts w:hint="eastAsia"/>
        </w:rPr>
        <w:t>reviewer</w:t>
      </w:r>
      <w:r>
        <w:rPr>
          <w:rFonts w:hint="eastAsia"/>
        </w:rPr>
        <w:t>的优先级：</w:t>
      </w:r>
    </w:p>
    <w:p w:rsidR="00FC2933" w:rsidRDefault="00FC2933"/>
    <w:p w:rsidR="004D2211" w:rsidRDefault="004D2211" w:rsidP="00085550"/>
    <w:p w:rsidR="004D2211" w:rsidRDefault="00BA2D54" w:rsidP="001A7C5A">
      <w:pPr>
        <w:ind w:left="210" w:hangingChars="100" w:hanging="210"/>
      </w:pPr>
      <w:r>
        <w:rPr>
          <w:rFonts w:hint="eastAsia"/>
        </w:rPr>
        <w:t>3.</w:t>
      </w:r>
      <w:r>
        <w:t xml:space="preserve"> </w:t>
      </w:r>
      <w:r w:rsidR="004D2211">
        <w:rPr>
          <w:rFonts w:hint="eastAsia"/>
        </w:rPr>
        <w:t>自己给出的例子，我要给他解释他的错误。</w:t>
      </w:r>
    </w:p>
    <w:p w:rsidR="0030061C" w:rsidRPr="00BA2D54" w:rsidRDefault="00CE7507" w:rsidP="001A7C5A">
      <w:pPr>
        <w:ind w:left="210" w:hangingChars="100" w:hanging="210"/>
      </w:pPr>
      <w:r>
        <w:rPr>
          <w:rFonts w:hint="eastAsia"/>
        </w:rPr>
        <w:t xml:space="preserve"> </w:t>
      </w:r>
    </w:p>
    <w:p w:rsidR="0030061C" w:rsidRPr="005B5240" w:rsidRDefault="00BA2D54" w:rsidP="001A7C5A">
      <w:pPr>
        <w:ind w:left="210" w:hangingChars="100" w:hanging="210"/>
      </w:pPr>
      <w:r>
        <w:rPr>
          <w:rFonts w:hint="eastAsia"/>
        </w:rPr>
        <w:t>4</w:t>
      </w:r>
      <w:r>
        <w:rPr>
          <w:rFonts w:hint="eastAsia"/>
        </w:rPr>
        <w:t>．</w:t>
      </w:r>
      <w:r>
        <w:t xml:space="preserve"> </w:t>
      </w:r>
      <w:r w:rsidR="0030061C">
        <w:rPr>
          <w:rFonts w:hint="eastAsia"/>
        </w:rPr>
        <w:t>然后再次详细解释我们的算法</w:t>
      </w:r>
      <w:r w:rsidR="00DD0BC8">
        <w:rPr>
          <w:rFonts w:hint="eastAsia"/>
        </w:rPr>
        <w:t>，多个地方</w:t>
      </w:r>
      <w:r w:rsidR="0030061C">
        <w:rPr>
          <w:rFonts w:hint="eastAsia"/>
        </w:rPr>
        <w:t>。</w:t>
      </w:r>
      <w:r w:rsidR="005B5240">
        <w:rPr>
          <w:rFonts w:hint="eastAsia"/>
        </w:rPr>
        <w:t xml:space="preserve"> </w:t>
      </w:r>
      <w:r w:rsidR="005B5240">
        <w:rPr>
          <w:rFonts w:hint="eastAsia"/>
        </w:rPr>
        <w:t>（关联</w:t>
      </w:r>
      <w:r w:rsidR="005B5240">
        <w:rPr>
          <w:rFonts w:hint="eastAsia"/>
        </w:rPr>
        <w:t xml:space="preserve"> 10</w:t>
      </w:r>
      <w:r w:rsidR="005B5240">
        <w:rPr>
          <w:rFonts w:hint="eastAsia"/>
        </w:rPr>
        <w:t>，</w:t>
      </w:r>
      <w:r w:rsidR="005B5240">
        <w:rPr>
          <w:rFonts w:hint="eastAsia"/>
        </w:rPr>
        <w:t xml:space="preserve"> </w:t>
      </w:r>
      <w:r w:rsidR="00DB6726">
        <w:rPr>
          <w:rFonts w:hint="eastAsia"/>
        </w:rPr>
        <w:t>11</w:t>
      </w:r>
      <w:r w:rsidR="00DB6726">
        <w:rPr>
          <w:rFonts w:hint="eastAsia"/>
        </w:rPr>
        <w:t>，</w:t>
      </w:r>
      <w:r w:rsidR="00DB6726">
        <w:rPr>
          <w:rFonts w:hint="eastAsia"/>
        </w:rPr>
        <w:t xml:space="preserve"> </w:t>
      </w:r>
      <w:r w:rsidR="005B5240">
        <w:rPr>
          <w:rFonts w:hint="eastAsia"/>
        </w:rPr>
        <w:t>12</w:t>
      </w:r>
      <w:r w:rsidR="005B5240">
        <w:rPr>
          <w:rFonts w:hint="eastAsia"/>
        </w:rPr>
        <w:t>，</w:t>
      </w:r>
      <w:r w:rsidR="005B5240">
        <w:rPr>
          <w:rFonts w:hint="eastAsia"/>
        </w:rPr>
        <w:t xml:space="preserve"> 13</w:t>
      </w:r>
      <w:r w:rsidR="005B5240">
        <w:rPr>
          <w:rFonts w:hint="eastAsia"/>
        </w:rPr>
        <w:t>）</w:t>
      </w:r>
    </w:p>
    <w:p w:rsidR="00BA2D54" w:rsidRDefault="00BA2D54" w:rsidP="001A7C5A">
      <w:pPr>
        <w:ind w:left="210" w:hangingChars="100" w:hanging="210"/>
      </w:pPr>
    </w:p>
    <w:p w:rsidR="00BA2D54" w:rsidRDefault="00BA2D54" w:rsidP="001A7C5A">
      <w:pPr>
        <w:ind w:left="210" w:hangingChars="100" w:hanging="210"/>
      </w:pPr>
      <w:r>
        <w:rPr>
          <w:rFonts w:hint="eastAsia"/>
        </w:rPr>
        <w:t>5.</w:t>
      </w:r>
      <w:r w:rsidR="0022412D">
        <w:t xml:space="preserve"> </w:t>
      </w:r>
      <w:r w:rsidR="0022412D">
        <w:rPr>
          <w:rFonts w:hint="eastAsia"/>
        </w:rPr>
        <w:t>单</w:t>
      </w:r>
      <w:r w:rsidR="0022412D">
        <w:rPr>
          <w:rFonts w:hint="eastAsia"/>
        </w:rPr>
        <w:t>MFS</w:t>
      </w:r>
      <w:r w:rsidR="0022412D">
        <w:rPr>
          <w:rFonts w:hint="eastAsia"/>
        </w:rPr>
        <w:t>假设说明</w:t>
      </w:r>
      <w:r w:rsidR="00E9395B">
        <w:rPr>
          <w:rFonts w:hint="eastAsia"/>
        </w:rPr>
        <w:t xml:space="preserve"> </w:t>
      </w:r>
      <w:r w:rsidR="00602220">
        <w:rPr>
          <w:rFonts w:hint="eastAsia"/>
        </w:rPr>
        <w:t>，</w:t>
      </w:r>
      <w:r w:rsidR="00602220">
        <w:rPr>
          <w:rFonts w:hint="eastAsia"/>
        </w:rPr>
        <w:t xml:space="preserve"> </w:t>
      </w:r>
      <w:r w:rsidR="00602220">
        <w:rPr>
          <w:rFonts w:hint="eastAsia"/>
        </w:rPr>
        <w:t>只要回答他</w:t>
      </w:r>
    </w:p>
    <w:p w:rsidR="00CF126E" w:rsidRDefault="00CF126E" w:rsidP="009F687F"/>
    <w:p w:rsidR="00CF126E" w:rsidRDefault="00CF126E" w:rsidP="001A7C5A">
      <w:pPr>
        <w:ind w:left="210" w:hangingChars="100" w:hanging="210"/>
      </w:pPr>
      <w:r>
        <w:t>7.</w:t>
      </w:r>
      <w:r w:rsidR="00F606B7">
        <w:t xml:space="preserve"> </w:t>
      </w:r>
      <w:r w:rsidR="00F606B7">
        <w:rPr>
          <w:rFonts w:hint="eastAsia"/>
        </w:rPr>
        <w:t>为什么</w:t>
      </w:r>
      <w:r w:rsidR="00F606B7">
        <w:rPr>
          <w:rFonts w:hint="eastAsia"/>
        </w:rPr>
        <w:t xml:space="preserve"> ofot</w:t>
      </w:r>
      <w:r w:rsidR="00F606B7">
        <w:t xml:space="preserve"> </w:t>
      </w:r>
      <w:r w:rsidR="00F606B7">
        <w:rPr>
          <w:rFonts w:hint="eastAsia"/>
        </w:rPr>
        <w:t>反而好于</w:t>
      </w:r>
      <w:r w:rsidR="00F606B7">
        <w:rPr>
          <w:rFonts w:hint="eastAsia"/>
        </w:rPr>
        <w:t xml:space="preserve"> fic</w:t>
      </w:r>
      <w:r w:rsidR="00F606B7">
        <w:t xml:space="preserve"> </w:t>
      </w:r>
      <w:r w:rsidR="00F606B7">
        <w:rPr>
          <w:rFonts w:hint="eastAsia"/>
        </w:rPr>
        <w:t>给出说明</w:t>
      </w:r>
    </w:p>
    <w:p w:rsidR="00F606B7" w:rsidRDefault="00F606B7" w:rsidP="001A7C5A">
      <w:pPr>
        <w:ind w:left="210" w:hangingChars="100" w:hanging="210"/>
      </w:pPr>
    </w:p>
    <w:p w:rsidR="00606852" w:rsidRPr="00A6683B" w:rsidRDefault="00654489" w:rsidP="00606852">
      <w:pPr>
        <w:rPr>
          <w:highlight w:val="red"/>
        </w:rPr>
      </w:pPr>
      <w:r w:rsidRPr="00A6683B">
        <w:rPr>
          <w:rFonts w:cstheme="minorHAnsi"/>
          <w:highlight w:val="red"/>
        </w:rPr>
        <w:t>Ɵ</w:t>
      </w:r>
      <w:r w:rsidRPr="00A6683B">
        <w:rPr>
          <w:highlight w:val="red"/>
        </w:rPr>
        <w:t xml:space="preserve"> </w:t>
      </w:r>
      <w:r w:rsidR="00F606B7" w:rsidRPr="00A6683B">
        <w:rPr>
          <w:highlight w:val="red"/>
        </w:rPr>
        <w:t>8.</w:t>
      </w:r>
      <w:r w:rsidR="00606852" w:rsidRPr="00A6683B">
        <w:rPr>
          <w:highlight w:val="red"/>
        </w:rPr>
        <w:t xml:space="preserve"> </w:t>
      </w:r>
      <w:r w:rsidR="00606852" w:rsidRPr="00A6683B">
        <w:rPr>
          <w:rFonts w:hint="eastAsia"/>
          <w:highlight w:val="red"/>
        </w:rPr>
        <w:t>F-measure</w:t>
      </w:r>
      <w:r w:rsidR="00606852" w:rsidRPr="00A6683B">
        <w:rPr>
          <w:highlight w:val="red"/>
        </w:rPr>
        <w:t xml:space="preserve"> </w:t>
      </w:r>
      <w:r w:rsidR="00606852" w:rsidRPr="00A6683B">
        <w:rPr>
          <w:rFonts w:hint="eastAsia"/>
          <w:highlight w:val="red"/>
        </w:rPr>
        <w:t>要考虑没有定位到的</w:t>
      </w:r>
      <w:r w:rsidR="00606852" w:rsidRPr="00A6683B">
        <w:rPr>
          <w:rFonts w:hint="eastAsia"/>
          <w:highlight w:val="red"/>
        </w:rPr>
        <w:t>mfs</w:t>
      </w:r>
      <w:r w:rsidR="001C3F15" w:rsidRPr="00A6683B">
        <w:rPr>
          <w:highlight w:val="red"/>
        </w:rPr>
        <w:t xml:space="preserve">  (</w:t>
      </w:r>
      <w:r w:rsidR="001C3F15" w:rsidRPr="00A6683B">
        <w:rPr>
          <w:rFonts w:hint="eastAsia"/>
          <w:highlight w:val="red"/>
        </w:rPr>
        <w:t>实验给出？</w:t>
      </w:r>
      <w:r w:rsidR="001C3F15" w:rsidRPr="00A6683B">
        <w:rPr>
          <w:highlight w:val="red"/>
        </w:rPr>
        <w:t>)</w:t>
      </w:r>
      <w:r w:rsidR="009D7431" w:rsidRPr="00A6683B">
        <w:rPr>
          <w:highlight w:val="red"/>
        </w:rPr>
        <w:t xml:space="preserve"> </w:t>
      </w:r>
      <w:r w:rsidR="00CE7507" w:rsidRPr="00A6683B">
        <w:rPr>
          <w:rFonts w:hint="eastAsia"/>
          <w:highlight w:val="red"/>
        </w:rPr>
        <w:t>这</w:t>
      </w:r>
      <w:r w:rsidR="009D7431" w:rsidRPr="00A6683B">
        <w:rPr>
          <w:rFonts w:hint="eastAsia"/>
          <w:highlight w:val="red"/>
        </w:rPr>
        <w:t>是一个错误</w:t>
      </w:r>
    </w:p>
    <w:p w:rsidR="00F606B7" w:rsidRPr="00DC536F" w:rsidRDefault="00F606B7" w:rsidP="001A7C5A">
      <w:pPr>
        <w:ind w:left="210" w:hangingChars="100" w:hanging="210"/>
        <w:rPr>
          <w:highlight w:val="yellow"/>
        </w:rPr>
      </w:pPr>
    </w:p>
    <w:p w:rsidR="004B6D8B" w:rsidRDefault="004B6D8B" w:rsidP="001A7C5A">
      <w:pPr>
        <w:ind w:left="210" w:hangingChars="100" w:hanging="210"/>
      </w:pPr>
      <w:bookmarkStart w:id="0" w:name="_GoBack"/>
      <w:bookmarkEnd w:id="0"/>
    </w:p>
    <w:p w:rsidR="004B6D8B" w:rsidRDefault="004B6D8B" w:rsidP="001A7C5A">
      <w:pPr>
        <w:ind w:left="210" w:hangingChars="100" w:hanging="210"/>
      </w:pPr>
      <w:r>
        <w:t xml:space="preserve">11. </w:t>
      </w:r>
      <w:r>
        <w:rPr>
          <w:rFonts w:hint="eastAsia"/>
        </w:rPr>
        <w:t>re</w:t>
      </w:r>
      <w:r>
        <w:t xml:space="preserve">-test </w:t>
      </w:r>
      <w:r>
        <w:rPr>
          <w:rFonts w:hint="eastAsia"/>
        </w:rPr>
        <w:t>是怎么处理的</w:t>
      </w:r>
    </w:p>
    <w:p w:rsidR="004B6D8B" w:rsidRDefault="004B6D8B" w:rsidP="001A7C5A">
      <w:pPr>
        <w:ind w:left="210" w:hangingChars="100" w:hanging="210"/>
      </w:pPr>
    </w:p>
    <w:p w:rsidR="004B6D8B" w:rsidRDefault="004B6D8B" w:rsidP="001A7C5A">
      <w:pPr>
        <w:ind w:left="210" w:hangingChars="100" w:hanging="210"/>
      </w:pPr>
      <w:r>
        <w:t xml:space="preserve">12. </w:t>
      </w:r>
      <w:r w:rsidR="0048163A">
        <w:rPr>
          <w:rFonts w:hint="eastAsia"/>
        </w:rPr>
        <w:t>那个例子中的</w:t>
      </w:r>
      <w:r w:rsidR="0048163A">
        <w:rPr>
          <w:rFonts w:hint="eastAsia"/>
        </w:rPr>
        <w:t xml:space="preserve"> t</w:t>
      </w:r>
      <w:r w:rsidR="0048163A">
        <w:t xml:space="preserve"> </w:t>
      </w:r>
      <w:r w:rsidR="0048163A">
        <w:rPr>
          <w:rFonts w:hint="eastAsia"/>
        </w:rPr>
        <w:t>是怎么生成的</w:t>
      </w:r>
    </w:p>
    <w:p w:rsidR="0048163A" w:rsidRDefault="0048163A" w:rsidP="001A7C5A">
      <w:pPr>
        <w:ind w:left="210" w:hangingChars="100" w:hanging="210"/>
      </w:pPr>
    </w:p>
    <w:p w:rsidR="0048163A" w:rsidRDefault="0048163A" w:rsidP="001A7C5A">
      <w:pPr>
        <w:ind w:left="210" w:hangingChars="100" w:hanging="210"/>
      </w:pPr>
      <w:r>
        <w:t xml:space="preserve">13. </w:t>
      </w:r>
      <w:r>
        <w:rPr>
          <w:rFonts w:hint="eastAsia"/>
        </w:rPr>
        <w:t>那个真的要存储所有的</w:t>
      </w:r>
      <w:r>
        <w:rPr>
          <w:rFonts w:hint="eastAsia"/>
        </w:rPr>
        <w:t>validation</w:t>
      </w:r>
      <w:r>
        <w:rPr>
          <w:rFonts w:hint="eastAsia"/>
        </w:rPr>
        <w:t>的吗。</w:t>
      </w:r>
    </w:p>
    <w:p w:rsidR="001A7C5A" w:rsidRDefault="001A7C5A" w:rsidP="001A7C5A">
      <w:pPr>
        <w:ind w:left="210" w:hangingChars="100" w:hanging="210"/>
      </w:pPr>
    </w:p>
    <w:p w:rsidR="000E1C43" w:rsidRDefault="000E1C43"/>
    <w:p w:rsidR="00DC536F" w:rsidRDefault="00DC536F">
      <w:r>
        <w:t>F</w:t>
      </w:r>
      <w:r>
        <w:rPr>
          <w:rFonts w:hint="eastAsia"/>
        </w:rPr>
        <w:t>-measu</w:t>
      </w:r>
      <w:r>
        <w:t xml:space="preserve">re </w:t>
      </w:r>
      <w:r>
        <w:rPr>
          <w:rFonts w:hint="eastAsia"/>
        </w:rPr>
        <w:t>。</w:t>
      </w:r>
      <w:r w:rsidR="000F199F">
        <w:rPr>
          <w:rFonts w:hint="eastAsia"/>
        </w:rPr>
        <w:t>不同情况下（多个在一起，不确定，安全值）要分别记录统计</w:t>
      </w:r>
      <w:r w:rsidR="00760A35">
        <w:rPr>
          <w:rFonts w:hint="eastAsia"/>
        </w:rPr>
        <w:t xml:space="preserve"> </w:t>
      </w:r>
      <w:r w:rsidR="00760A35">
        <w:rPr>
          <w:rFonts w:hint="eastAsia"/>
        </w:rPr>
        <w:t>（这个是错误的）</w:t>
      </w:r>
    </w:p>
    <w:p w:rsidR="000F199F" w:rsidRDefault="000F199F"/>
    <w:p w:rsidR="00DF5763" w:rsidRDefault="00DF5763"/>
    <w:sectPr w:rsidR="00DF576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791A" w:rsidRDefault="00C0791A" w:rsidP="00D97FD9">
      <w:r>
        <w:separator/>
      </w:r>
    </w:p>
  </w:endnote>
  <w:endnote w:type="continuationSeparator" w:id="0">
    <w:p w:rsidR="00C0791A" w:rsidRDefault="00C0791A" w:rsidP="00D9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791A" w:rsidRDefault="00C0791A" w:rsidP="00D97FD9">
      <w:r>
        <w:separator/>
      </w:r>
    </w:p>
  </w:footnote>
  <w:footnote w:type="continuationSeparator" w:id="0">
    <w:p w:rsidR="00C0791A" w:rsidRDefault="00C0791A" w:rsidP="00D97FD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kUUtAGdfujgtAAAA"/>
  </w:docVars>
  <w:rsids>
    <w:rsidRoot w:val="006D0000"/>
    <w:rsid w:val="00000509"/>
    <w:rsid w:val="00001663"/>
    <w:rsid w:val="00010C8A"/>
    <w:rsid w:val="0001263A"/>
    <w:rsid w:val="00021542"/>
    <w:rsid w:val="00021756"/>
    <w:rsid w:val="00025E8F"/>
    <w:rsid w:val="000353BF"/>
    <w:rsid w:val="00036F77"/>
    <w:rsid w:val="00037E5B"/>
    <w:rsid w:val="00040216"/>
    <w:rsid w:val="0004044F"/>
    <w:rsid w:val="0004161E"/>
    <w:rsid w:val="00047F59"/>
    <w:rsid w:val="00056B6B"/>
    <w:rsid w:val="00057ACC"/>
    <w:rsid w:val="00060E4B"/>
    <w:rsid w:val="00061A10"/>
    <w:rsid w:val="00061D5E"/>
    <w:rsid w:val="000645FE"/>
    <w:rsid w:val="00067391"/>
    <w:rsid w:val="0007748E"/>
    <w:rsid w:val="00081404"/>
    <w:rsid w:val="0008176B"/>
    <w:rsid w:val="00085550"/>
    <w:rsid w:val="00085E44"/>
    <w:rsid w:val="00086C08"/>
    <w:rsid w:val="000916A3"/>
    <w:rsid w:val="00094EB0"/>
    <w:rsid w:val="000A1AED"/>
    <w:rsid w:val="000A29BB"/>
    <w:rsid w:val="000A5CE5"/>
    <w:rsid w:val="000B4F70"/>
    <w:rsid w:val="000B71B7"/>
    <w:rsid w:val="000C0F84"/>
    <w:rsid w:val="000C4797"/>
    <w:rsid w:val="000C6588"/>
    <w:rsid w:val="000D1D00"/>
    <w:rsid w:val="000D5D43"/>
    <w:rsid w:val="000D74B7"/>
    <w:rsid w:val="000E1C43"/>
    <w:rsid w:val="000F0A23"/>
    <w:rsid w:val="000F199F"/>
    <w:rsid w:val="000F3820"/>
    <w:rsid w:val="000F3EE6"/>
    <w:rsid w:val="000F4780"/>
    <w:rsid w:val="00101470"/>
    <w:rsid w:val="00101B7C"/>
    <w:rsid w:val="00102FD0"/>
    <w:rsid w:val="001040BC"/>
    <w:rsid w:val="00105175"/>
    <w:rsid w:val="00105E4B"/>
    <w:rsid w:val="00106294"/>
    <w:rsid w:val="00106FD5"/>
    <w:rsid w:val="001109A8"/>
    <w:rsid w:val="001147E8"/>
    <w:rsid w:val="001158CE"/>
    <w:rsid w:val="00116DDB"/>
    <w:rsid w:val="00117E40"/>
    <w:rsid w:val="00120CBD"/>
    <w:rsid w:val="00124A22"/>
    <w:rsid w:val="00127D05"/>
    <w:rsid w:val="00127D55"/>
    <w:rsid w:val="00127DE6"/>
    <w:rsid w:val="00133A7A"/>
    <w:rsid w:val="00140128"/>
    <w:rsid w:val="001509AD"/>
    <w:rsid w:val="001632AD"/>
    <w:rsid w:val="001647F8"/>
    <w:rsid w:val="00165CD0"/>
    <w:rsid w:val="00166921"/>
    <w:rsid w:val="00167F44"/>
    <w:rsid w:val="0017175A"/>
    <w:rsid w:val="0017586E"/>
    <w:rsid w:val="001838DC"/>
    <w:rsid w:val="00183968"/>
    <w:rsid w:val="00187348"/>
    <w:rsid w:val="0019290B"/>
    <w:rsid w:val="00194430"/>
    <w:rsid w:val="001956EE"/>
    <w:rsid w:val="00195FC4"/>
    <w:rsid w:val="001965BA"/>
    <w:rsid w:val="00197C67"/>
    <w:rsid w:val="001A0459"/>
    <w:rsid w:val="001A0BCB"/>
    <w:rsid w:val="001A7C5A"/>
    <w:rsid w:val="001C15F5"/>
    <w:rsid w:val="001C3F15"/>
    <w:rsid w:val="001C4B80"/>
    <w:rsid w:val="001D1E5C"/>
    <w:rsid w:val="001D277A"/>
    <w:rsid w:val="001D4CFD"/>
    <w:rsid w:val="001D6B92"/>
    <w:rsid w:val="001D7446"/>
    <w:rsid w:val="001D7B64"/>
    <w:rsid w:val="001E130A"/>
    <w:rsid w:val="001E59AE"/>
    <w:rsid w:val="001E5D0D"/>
    <w:rsid w:val="001E6628"/>
    <w:rsid w:val="001F444A"/>
    <w:rsid w:val="001F5344"/>
    <w:rsid w:val="001F5F40"/>
    <w:rsid w:val="001F6247"/>
    <w:rsid w:val="00200877"/>
    <w:rsid w:val="00200C0F"/>
    <w:rsid w:val="0020336E"/>
    <w:rsid w:val="00203FAE"/>
    <w:rsid w:val="002042E9"/>
    <w:rsid w:val="002059BF"/>
    <w:rsid w:val="00205CB1"/>
    <w:rsid w:val="00213E34"/>
    <w:rsid w:val="002210D8"/>
    <w:rsid w:val="00222095"/>
    <w:rsid w:val="0022412D"/>
    <w:rsid w:val="002307AC"/>
    <w:rsid w:val="0023329B"/>
    <w:rsid w:val="002359E5"/>
    <w:rsid w:val="00235CC4"/>
    <w:rsid w:val="0023606D"/>
    <w:rsid w:val="00236943"/>
    <w:rsid w:val="00237C5C"/>
    <w:rsid w:val="00240512"/>
    <w:rsid w:val="00240D2F"/>
    <w:rsid w:val="002442AE"/>
    <w:rsid w:val="00250970"/>
    <w:rsid w:val="00250A9E"/>
    <w:rsid w:val="002513DE"/>
    <w:rsid w:val="002565C6"/>
    <w:rsid w:val="002570D3"/>
    <w:rsid w:val="0025794C"/>
    <w:rsid w:val="00266E15"/>
    <w:rsid w:val="0027056B"/>
    <w:rsid w:val="00270E11"/>
    <w:rsid w:val="00273071"/>
    <w:rsid w:val="002749E5"/>
    <w:rsid w:val="00283314"/>
    <w:rsid w:val="00287E82"/>
    <w:rsid w:val="0029386C"/>
    <w:rsid w:val="00294E6D"/>
    <w:rsid w:val="00296594"/>
    <w:rsid w:val="002977C0"/>
    <w:rsid w:val="002A14D2"/>
    <w:rsid w:val="002A4F0B"/>
    <w:rsid w:val="002B0FE2"/>
    <w:rsid w:val="002B22CF"/>
    <w:rsid w:val="002B4404"/>
    <w:rsid w:val="002B5727"/>
    <w:rsid w:val="002B76CF"/>
    <w:rsid w:val="002B7775"/>
    <w:rsid w:val="002C1B39"/>
    <w:rsid w:val="002C30D4"/>
    <w:rsid w:val="002C5FB4"/>
    <w:rsid w:val="002C78FE"/>
    <w:rsid w:val="002C7FE5"/>
    <w:rsid w:val="002D5F31"/>
    <w:rsid w:val="002D7720"/>
    <w:rsid w:val="002E2142"/>
    <w:rsid w:val="002E2E33"/>
    <w:rsid w:val="002E533E"/>
    <w:rsid w:val="002E7746"/>
    <w:rsid w:val="002F0B88"/>
    <w:rsid w:val="002F396E"/>
    <w:rsid w:val="002F4362"/>
    <w:rsid w:val="002F78F5"/>
    <w:rsid w:val="002F7FF9"/>
    <w:rsid w:val="0030061C"/>
    <w:rsid w:val="00306BD1"/>
    <w:rsid w:val="00320BB4"/>
    <w:rsid w:val="003225F5"/>
    <w:rsid w:val="0032419C"/>
    <w:rsid w:val="00331CBB"/>
    <w:rsid w:val="00332092"/>
    <w:rsid w:val="003357A1"/>
    <w:rsid w:val="003370D2"/>
    <w:rsid w:val="00343040"/>
    <w:rsid w:val="00351970"/>
    <w:rsid w:val="003521F6"/>
    <w:rsid w:val="00352DA3"/>
    <w:rsid w:val="003558B2"/>
    <w:rsid w:val="00360995"/>
    <w:rsid w:val="0037181D"/>
    <w:rsid w:val="00371F95"/>
    <w:rsid w:val="0037449F"/>
    <w:rsid w:val="00380953"/>
    <w:rsid w:val="0038304A"/>
    <w:rsid w:val="003831AD"/>
    <w:rsid w:val="00383C75"/>
    <w:rsid w:val="003854F6"/>
    <w:rsid w:val="003914D5"/>
    <w:rsid w:val="003A5B09"/>
    <w:rsid w:val="003A6899"/>
    <w:rsid w:val="003B7C74"/>
    <w:rsid w:val="003B7D2C"/>
    <w:rsid w:val="003C30F5"/>
    <w:rsid w:val="003C3470"/>
    <w:rsid w:val="003C719B"/>
    <w:rsid w:val="003D0FA0"/>
    <w:rsid w:val="003D51B0"/>
    <w:rsid w:val="003D5C1F"/>
    <w:rsid w:val="003D6932"/>
    <w:rsid w:val="003D7935"/>
    <w:rsid w:val="003E2E9E"/>
    <w:rsid w:val="003E4EAD"/>
    <w:rsid w:val="003F1A38"/>
    <w:rsid w:val="003F5851"/>
    <w:rsid w:val="00401008"/>
    <w:rsid w:val="0040336A"/>
    <w:rsid w:val="00413511"/>
    <w:rsid w:val="00416EE9"/>
    <w:rsid w:val="00417B04"/>
    <w:rsid w:val="004208EF"/>
    <w:rsid w:val="004233CE"/>
    <w:rsid w:val="0043314F"/>
    <w:rsid w:val="004332FF"/>
    <w:rsid w:val="00433B32"/>
    <w:rsid w:val="00434DA7"/>
    <w:rsid w:val="00436ADD"/>
    <w:rsid w:val="004378AF"/>
    <w:rsid w:val="0043796A"/>
    <w:rsid w:val="004408A0"/>
    <w:rsid w:val="00442C81"/>
    <w:rsid w:val="004438BD"/>
    <w:rsid w:val="00450A5A"/>
    <w:rsid w:val="0045442A"/>
    <w:rsid w:val="00456529"/>
    <w:rsid w:val="0045776F"/>
    <w:rsid w:val="0046310A"/>
    <w:rsid w:val="00466193"/>
    <w:rsid w:val="004803B1"/>
    <w:rsid w:val="0048163A"/>
    <w:rsid w:val="0049048A"/>
    <w:rsid w:val="0049180D"/>
    <w:rsid w:val="004918B2"/>
    <w:rsid w:val="004936FE"/>
    <w:rsid w:val="00493B1B"/>
    <w:rsid w:val="00494922"/>
    <w:rsid w:val="00496715"/>
    <w:rsid w:val="00496758"/>
    <w:rsid w:val="00496FAA"/>
    <w:rsid w:val="004A2F53"/>
    <w:rsid w:val="004A3607"/>
    <w:rsid w:val="004A3C97"/>
    <w:rsid w:val="004A3E40"/>
    <w:rsid w:val="004A71F9"/>
    <w:rsid w:val="004B13D2"/>
    <w:rsid w:val="004B3836"/>
    <w:rsid w:val="004B44FD"/>
    <w:rsid w:val="004B6D8B"/>
    <w:rsid w:val="004C5E82"/>
    <w:rsid w:val="004C64FA"/>
    <w:rsid w:val="004D2211"/>
    <w:rsid w:val="004D338E"/>
    <w:rsid w:val="004D3C1F"/>
    <w:rsid w:val="004D3DE0"/>
    <w:rsid w:val="004D49C6"/>
    <w:rsid w:val="004D69A4"/>
    <w:rsid w:val="004D7A02"/>
    <w:rsid w:val="004E0CAB"/>
    <w:rsid w:val="004E5FD3"/>
    <w:rsid w:val="004E68D5"/>
    <w:rsid w:val="004F5987"/>
    <w:rsid w:val="005026D9"/>
    <w:rsid w:val="00503269"/>
    <w:rsid w:val="00503417"/>
    <w:rsid w:val="0051770D"/>
    <w:rsid w:val="00522728"/>
    <w:rsid w:val="00522B9B"/>
    <w:rsid w:val="00522F84"/>
    <w:rsid w:val="00523EEA"/>
    <w:rsid w:val="00534428"/>
    <w:rsid w:val="0053739D"/>
    <w:rsid w:val="00540098"/>
    <w:rsid w:val="00553C96"/>
    <w:rsid w:val="00554B3F"/>
    <w:rsid w:val="00560590"/>
    <w:rsid w:val="005630E4"/>
    <w:rsid w:val="00564906"/>
    <w:rsid w:val="005649C0"/>
    <w:rsid w:val="00566740"/>
    <w:rsid w:val="00571EA3"/>
    <w:rsid w:val="0057559F"/>
    <w:rsid w:val="0057632C"/>
    <w:rsid w:val="00584497"/>
    <w:rsid w:val="00587C48"/>
    <w:rsid w:val="00590AB9"/>
    <w:rsid w:val="00596CFA"/>
    <w:rsid w:val="005A0F22"/>
    <w:rsid w:val="005B1B64"/>
    <w:rsid w:val="005B31E2"/>
    <w:rsid w:val="005B5240"/>
    <w:rsid w:val="005C0A19"/>
    <w:rsid w:val="005C320D"/>
    <w:rsid w:val="005C562D"/>
    <w:rsid w:val="005D33A5"/>
    <w:rsid w:val="005D7CA4"/>
    <w:rsid w:val="005D7E00"/>
    <w:rsid w:val="005E267F"/>
    <w:rsid w:val="005E50FF"/>
    <w:rsid w:val="005F0E4E"/>
    <w:rsid w:val="005F1ADF"/>
    <w:rsid w:val="00602220"/>
    <w:rsid w:val="00606852"/>
    <w:rsid w:val="00607C2A"/>
    <w:rsid w:val="006102E3"/>
    <w:rsid w:val="00612055"/>
    <w:rsid w:val="006131E8"/>
    <w:rsid w:val="006170C9"/>
    <w:rsid w:val="00617F31"/>
    <w:rsid w:val="00625902"/>
    <w:rsid w:val="00625DCA"/>
    <w:rsid w:val="00627026"/>
    <w:rsid w:val="0062764C"/>
    <w:rsid w:val="00633388"/>
    <w:rsid w:val="00633ABF"/>
    <w:rsid w:val="00645EE0"/>
    <w:rsid w:val="00654489"/>
    <w:rsid w:val="006545D7"/>
    <w:rsid w:val="00654B55"/>
    <w:rsid w:val="0065510A"/>
    <w:rsid w:val="006629D3"/>
    <w:rsid w:val="006630A1"/>
    <w:rsid w:val="006636DB"/>
    <w:rsid w:val="006658C0"/>
    <w:rsid w:val="0066666D"/>
    <w:rsid w:val="00667381"/>
    <w:rsid w:val="00670464"/>
    <w:rsid w:val="006739A8"/>
    <w:rsid w:val="00674371"/>
    <w:rsid w:val="006849FF"/>
    <w:rsid w:val="00685384"/>
    <w:rsid w:val="00693E73"/>
    <w:rsid w:val="00694A8A"/>
    <w:rsid w:val="006A59DC"/>
    <w:rsid w:val="006A5C08"/>
    <w:rsid w:val="006A793D"/>
    <w:rsid w:val="006B4EFE"/>
    <w:rsid w:val="006B5AD3"/>
    <w:rsid w:val="006B67E5"/>
    <w:rsid w:val="006C0268"/>
    <w:rsid w:val="006C147B"/>
    <w:rsid w:val="006C5522"/>
    <w:rsid w:val="006C66E4"/>
    <w:rsid w:val="006D0000"/>
    <w:rsid w:val="006D0078"/>
    <w:rsid w:val="006D6413"/>
    <w:rsid w:val="006E1AE3"/>
    <w:rsid w:val="006E5374"/>
    <w:rsid w:val="006E615D"/>
    <w:rsid w:val="006E65F8"/>
    <w:rsid w:val="006F4FCA"/>
    <w:rsid w:val="007011E4"/>
    <w:rsid w:val="00701240"/>
    <w:rsid w:val="007062C3"/>
    <w:rsid w:val="0070741A"/>
    <w:rsid w:val="007102A7"/>
    <w:rsid w:val="00712982"/>
    <w:rsid w:val="00717323"/>
    <w:rsid w:val="007229E8"/>
    <w:rsid w:val="00724994"/>
    <w:rsid w:val="00727A47"/>
    <w:rsid w:val="00732643"/>
    <w:rsid w:val="00732B45"/>
    <w:rsid w:val="0074565A"/>
    <w:rsid w:val="00751F14"/>
    <w:rsid w:val="007547DE"/>
    <w:rsid w:val="00754ED4"/>
    <w:rsid w:val="007574AB"/>
    <w:rsid w:val="00760A35"/>
    <w:rsid w:val="00765AA0"/>
    <w:rsid w:val="00766646"/>
    <w:rsid w:val="00770196"/>
    <w:rsid w:val="007720B6"/>
    <w:rsid w:val="00772DC3"/>
    <w:rsid w:val="00774FBC"/>
    <w:rsid w:val="00780B1A"/>
    <w:rsid w:val="0078273A"/>
    <w:rsid w:val="00782E40"/>
    <w:rsid w:val="007A1EFB"/>
    <w:rsid w:val="007A2624"/>
    <w:rsid w:val="007A580A"/>
    <w:rsid w:val="007A7C05"/>
    <w:rsid w:val="007B2677"/>
    <w:rsid w:val="007B7EAF"/>
    <w:rsid w:val="007C05D6"/>
    <w:rsid w:val="007C0942"/>
    <w:rsid w:val="007C60E0"/>
    <w:rsid w:val="007D6479"/>
    <w:rsid w:val="007D6E97"/>
    <w:rsid w:val="007D79B0"/>
    <w:rsid w:val="007E252B"/>
    <w:rsid w:val="007F3B86"/>
    <w:rsid w:val="007F7FFE"/>
    <w:rsid w:val="00801445"/>
    <w:rsid w:val="00801F75"/>
    <w:rsid w:val="008029FD"/>
    <w:rsid w:val="0081049F"/>
    <w:rsid w:val="00811326"/>
    <w:rsid w:val="0081141F"/>
    <w:rsid w:val="00812439"/>
    <w:rsid w:val="00813352"/>
    <w:rsid w:val="00815BCE"/>
    <w:rsid w:val="008173A0"/>
    <w:rsid w:val="00826C8E"/>
    <w:rsid w:val="00830FA5"/>
    <w:rsid w:val="00834A3A"/>
    <w:rsid w:val="00835348"/>
    <w:rsid w:val="00836002"/>
    <w:rsid w:val="00836634"/>
    <w:rsid w:val="00837230"/>
    <w:rsid w:val="00843DDD"/>
    <w:rsid w:val="008459CB"/>
    <w:rsid w:val="0085143F"/>
    <w:rsid w:val="0085158E"/>
    <w:rsid w:val="008563C4"/>
    <w:rsid w:val="008631B1"/>
    <w:rsid w:val="00877918"/>
    <w:rsid w:val="00887308"/>
    <w:rsid w:val="00895C8D"/>
    <w:rsid w:val="008B0078"/>
    <w:rsid w:val="008B08DA"/>
    <w:rsid w:val="008B4443"/>
    <w:rsid w:val="008B4533"/>
    <w:rsid w:val="008B4D8D"/>
    <w:rsid w:val="008B5B4F"/>
    <w:rsid w:val="008B6B83"/>
    <w:rsid w:val="008C078F"/>
    <w:rsid w:val="008C12A6"/>
    <w:rsid w:val="008C4610"/>
    <w:rsid w:val="008D2D64"/>
    <w:rsid w:val="008D35E9"/>
    <w:rsid w:val="008D68B7"/>
    <w:rsid w:val="008E0F9B"/>
    <w:rsid w:val="008E1C19"/>
    <w:rsid w:val="008E2144"/>
    <w:rsid w:val="008F6008"/>
    <w:rsid w:val="008F6534"/>
    <w:rsid w:val="00901801"/>
    <w:rsid w:val="00902F37"/>
    <w:rsid w:val="009122E9"/>
    <w:rsid w:val="00913315"/>
    <w:rsid w:val="00914E11"/>
    <w:rsid w:val="00920155"/>
    <w:rsid w:val="009205E1"/>
    <w:rsid w:val="00920AE3"/>
    <w:rsid w:val="009348B8"/>
    <w:rsid w:val="00941EB0"/>
    <w:rsid w:val="0094710E"/>
    <w:rsid w:val="00950143"/>
    <w:rsid w:val="00951253"/>
    <w:rsid w:val="009564C3"/>
    <w:rsid w:val="00956CA4"/>
    <w:rsid w:val="00963572"/>
    <w:rsid w:val="009664E5"/>
    <w:rsid w:val="00972379"/>
    <w:rsid w:val="00976743"/>
    <w:rsid w:val="00982BAE"/>
    <w:rsid w:val="00983D07"/>
    <w:rsid w:val="00984393"/>
    <w:rsid w:val="0098559B"/>
    <w:rsid w:val="00990CCE"/>
    <w:rsid w:val="00991339"/>
    <w:rsid w:val="00992837"/>
    <w:rsid w:val="00992CA9"/>
    <w:rsid w:val="00994557"/>
    <w:rsid w:val="009969DA"/>
    <w:rsid w:val="009A0254"/>
    <w:rsid w:val="009A084A"/>
    <w:rsid w:val="009A12A8"/>
    <w:rsid w:val="009A486C"/>
    <w:rsid w:val="009A5486"/>
    <w:rsid w:val="009B18F4"/>
    <w:rsid w:val="009B23AB"/>
    <w:rsid w:val="009B7CB1"/>
    <w:rsid w:val="009C015A"/>
    <w:rsid w:val="009C121A"/>
    <w:rsid w:val="009C5F15"/>
    <w:rsid w:val="009C7C64"/>
    <w:rsid w:val="009D223D"/>
    <w:rsid w:val="009D2413"/>
    <w:rsid w:val="009D3698"/>
    <w:rsid w:val="009D3759"/>
    <w:rsid w:val="009D7431"/>
    <w:rsid w:val="009E0BE3"/>
    <w:rsid w:val="009E4F24"/>
    <w:rsid w:val="009E6B2B"/>
    <w:rsid w:val="009F687F"/>
    <w:rsid w:val="009F7AA9"/>
    <w:rsid w:val="00A04BBF"/>
    <w:rsid w:val="00A12DE1"/>
    <w:rsid w:val="00A12EF3"/>
    <w:rsid w:val="00A14110"/>
    <w:rsid w:val="00A145C5"/>
    <w:rsid w:val="00A204EE"/>
    <w:rsid w:val="00A21FA3"/>
    <w:rsid w:val="00A24A6D"/>
    <w:rsid w:val="00A27987"/>
    <w:rsid w:val="00A34FD1"/>
    <w:rsid w:val="00A36C71"/>
    <w:rsid w:val="00A42423"/>
    <w:rsid w:val="00A43876"/>
    <w:rsid w:val="00A50320"/>
    <w:rsid w:val="00A512C0"/>
    <w:rsid w:val="00A5526D"/>
    <w:rsid w:val="00A55532"/>
    <w:rsid w:val="00A55BB1"/>
    <w:rsid w:val="00A634CC"/>
    <w:rsid w:val="00A63D93"/>
    <w:rsid w:val="00A6598B"/>
    <w:rsid w:val="00A664AF"/>
    <w:rsid w:val="00A6683B"/>
    <w:rsid w:val="00A714FB"/>
    <w:rsid w:val="00A71ED8"/>
    <w:rsid w:val="00A72EF7"/>
    <w:rsid w:val="00A77D13"/>
    <w:rsid w:val="00A827AD"/>
    <w:rsid w:val="00A83814"/>
    <w:rsid w:val="00A85BB6"/>
    <w:rsid w:val="00A85F3A"/>
    <w:rsid w:val="00A87210"/>
    <w:rsid w:val="00A93C1D"/>
    <w:rsid w:val="00A93F79"/>
    <w:rsid w:val="00AA00A1"/>
    <w:rsid w:val="00AA35D6"/>
    <w:rsid w:val="00AA3AA2"/>
    <w:rsid w:val="00AA4008"/>
    <w:rsid w:val="00AA40FB"/>
    <w:rsid w:val="00AA4C8C"/>
    <w:rsid w:val="00AB04C2"/>
    <w:rsid w:val="00AC38E0"/>
    <w:rsid w:val="00AC5787"/>
    <w:rsid w:val="00AD28AC"/>
    <w:rsid w:val="00AE20CD"/>
    <w:rsid w:val="00AF2026"/>
    <w:rsid w:val="00AF2478"/>
    <w:rsid w:val="00AF2ED9"/>
    <w:rsid w:val="00AF744C"/>
    <w:rsid w:val="00B06BC7"/>
    <w:rsid w:val="00B16499"/>
    <w:rsid w:val="00B17FFD"/>
    <w:rsid w:val="00B207FE"/>
    <w:rsid w:val="00B22ADC"/>
    <w:rsid w:val="00B23191"/>
    <w:rsid w:val="00B32255"/>
    <w:rsid w:val="00B32392"/>
    <w:rsid w:val="00B355A6"/>
    <w:rsid w:val="00B35C55"/>
    <w:rsid w:val="00B45232"/>
    <w:rsid w:val="00B45970"/>
    <w:rsid w:val="00B5077C"/>
    <w:rsid w:val="00B513A1"/>
    <w:rsid w:val="00B51BFD"/>
    <w:rsid w:val="00B52629"/>
    <w:rsid w:val="00B52D22"/>
    <w:rsid w:val="00B5360F"/>
    <w:rsid w:val="00B55FFB"/>
    <w:rsid w:val="00B56CFE"/>
    <w:rsid w:val="00B56F30"/>
    <w:rsid w:val="00B60475"/>
    <w:rsid w:val="00B708F8"/>
    <w:rsid w:val="00B82C4A"/>
    <w:rsid w:val="00B90F2F"/>
    <w:rsid w:val="00B92656"/>
    <w:rsid w:val="00B92C21"/>
    <w:rsid w:val="00B93308"/>
    <w:rsid w:val="00B95252"/>
    <w:rsid w:val="00B97434"/>
    <w:rsid w:val="00B97C99"/>
    <w:rsid w:val="00BA2D54"/>
    <w:rsid w:val="00BA370E"/>
    <w:rsid w:val="00BA391E"/>
    <w:rsid w:val="00BA5C3E"/>
    <w:rsid w:val="00BB6977"/>
    <w:rsid w:val="00BC1162"/>
    <w:rsid w:val="00BC2F6D"/>
    <w:rsid w:val="00BC3A04"/>
    <w:rsid w:val="00BC53C7"/>
    <w:rsid w:val="00BD20F4"/>
    <w:rsid w:val="00BD420D"/>
    <w:rsid w:val="00BD6D31"/>
    <w:rsid w:val="00BE0C13"/>
    <w:rsid w:val="00BF3EEA"/>
    <w:rsid w:val="00BF3F5A"/>
    <w:rsid w:val="00BF456C"/>
    <w:rsid w:val="00BF6DEF"/>
    <w:rsid w:val="00C0251F"/>
    <w:rsid w:val="00C02C26"/>
    <w:rsid w:val="00C04D8F"/>
    <w:rsid w:val="00C0791A"/>
    <w:rsid w:val="00C21C76"/>
    <w:rsid w:val="00C21CC2"/>
    <w:rsid w:val="00C226B9"/>
    <w:rsid w:val="00C26068"/>
    <w:rsid w:val="00C27F63"/>
    <w:rsid w:val="00C30700"/>
    <w:rsid w:val="00C5309E"/>
    <w:rsid w:val="00C57F43"/>
    <w:rsid w:val="00C60305"/>
    <w:rsid w:val="00C60BA8"/>
    <w:rsid w:val="00C6299C"/>
    <w:rsid w:val="00C6463A"/>
    <w:rsid w:val="00C65784"/>
    <w:rsid w:val="00C733AE"/>
    <w:rsid w:val="00C806FE"/>
    <w:rsid w:val="00C836C1"/>
    <w:rsid w:val="00C83D35"/>
    <w:rsid w:val="00C87FE7"/>
    <w:rsid w:val="00C91085"/>
    <w:rsid w:val="00C91AE5"/>
    <w:rsid w:val="00C92980"/>
    <w:rsid w:val="00CA51E9"/>
    <w:rsid w:val="00CA5921"/>
    <w:rsid w:val="00CA6D78"/>
    <w:rsid w:val="00CC25B1"/>
    <w:rsid w:val="00CC3321"/>
    <w:rsid w:val="00CC3FC7"/>
    <w:rsid w:val="00CC4E54"/>
    <w:rsid w:val="00CC73B2"/>
    <w:rsid w:val="00CD02D5"/>
    <w:rsid w:val="00CD10BD"/>
    <w:rsid w:val="00CE7507"/>
    <w:rsid w:val="00CE754B"/>
    <w:rsid w:val="00CF126E"/>
    <w:rsid w:val="00CF5471"/>
    <w:rsid w:val="00D046A0"/>
    <w:rsid w:val="00D06084"/>
    <w:rsid w:val="00D125E7"/>
    <w:rsid w:val="00D261CB"/>
    <w:rsid w:val="00D32DBD"/>
    <w:rsid w:val="00D34618"/>
    <w:rsid w:val="00D40245"/>
    <w:rsid w:val="00D404A5"/>
    <w:rsid w:val="00D4603D"/>
    <w:rsid w:val="00D50A5B"/>
    <w:rsid w:val="00D5582F"/>
    <w:rsid w:val="00D57B43"/>
    <w:rsid w:val="00D6064C"/>
    <w:rsid w:val="00D613B0"/>
    <w:rsid w:val="00D62E0B"/>
    <w:rsid w:val="00D67099"/>
    <w:rsid w:val="00D67F88"/>
    <w:rsid w:val="00D739DB"/>
    <w:rsid w:val="00D84A1B"/>
    <w:rsid w:val="00D9376E"/>
    <w:rsid w:val="00D97FD9"/>
    <w:rsid w:val="00DA092B"/>
    <w:rsid w:val="00DA0C3B"/>
    <w:rsid w:val="00DA698D"/>
    <w:rsid w:val="00DB4B2C"/>
    <w:rsid w:val="00DB6726"/>
    <w:rsid w:val="00DB73DC"/>
    <w:rsid w:val="00DC217F"/>
    <w:rsid w:val="00DC4521"/>
    <w:rsid w:val="00DC536F"/>
    <w:rsid w:val="00DC5644"/>
    <w:rsid w:val="00DD0BC8"/>
    <w:rsid w:val="00DD2320"/>
    <w:rsid w:val="00DD3906"/>
    <w:rsid w:val="00DD5D47"/>
    <w:rsid w:val="00DD64A3"/>
    <w:rsid w:val="00DE19D4"/>
    <w:rsid w:val="00DE56DD"/>
    <w:rsid w:val="00DF3095"/>
    <w:rsid w:val="00DF449E"/>
    <w:rsid w:val="00DF547B"/>
    <w:rsid w:val="00DF5763"/>
    <w:rsid w:val="00DF6C69"/>
    <w:rsid w:val="00E04D69"/>
    <w:rsid w:val="00E10CBF"/>
    <w:rsid w:val="00E13B63"/>
    <w:rsid w:val="00E15ACA"/>
    <w:rsid w:val="00E15DC7"/>
    <w:rsid w:val="00E2236F"/>
    <w:rsid w:val="00E237F3"/>
    <w:rsid w:val="00E23D86"/>
    <w:rsid w:val="00E35FE2"/>
    <w:rsid w:val="00E45EEF"/>
    <w:rsid w:val="00E51B23"/>
    <w:rsid w:val="00E5325D"/>
    <w:rsid w:val="00E53D96"/>
    <w:rsid w:val="00E60931"/>
    <w:rsid w:val="00E6127A"/>
    <w:rsid w:val="00E6247C"/>
    <w:rsid w:val="00E709C3"/>
    <w:rsid w:val="00E714D2"/>
    <w:rsid w:val="00E85022"/>
    <w:rsid w:val="00E86F8E"/>
    <w:rsid w:val="00E87462"/>
    <w:rsid w:val="00E9395B"/>
    <w:rsid w:val="00E939ED"/>
    <w:rsid w:val="00EB59C4"/>
    <w:rsid w:val="00EB6604"/>
    <w:rsid w:val="00EC3CA4"/>
    <w:rsid w:val="00EC5628"/>
    <w:rsid w:val="00ED2B9E"/>
    <w:rsid w:val="00ED37DD"/>
    <w:rsid w:val="00ED46BA"/>
    <w:rsid w:val="00ED6EC7"/>
    <w:rsid w:val="00EE0A2A"/>
    <w:rsid w:val="00EE2B75"/>
    <w:rsid w:val="00EE2D38"/>
    <w:rsid w:val="00EE3B15"/>
    <w:rsid w:val="00EE46C6"/>
    <w:rsid w:val="00EE50E2"/>
    <w:rsid w:val="00EF27D1"/>
    <w:rsid w:val="00F0285B"/>
    <w:rsid w:val="00F10B47"/>
    <w:rsid w:val="00F12FC2"/>
    <w:rsid w:val="00F21DB4"/>
    <w:rsid w:val="00F3154B"/>
    <w:rsid w:val="00F35FD7"/>
    <w:rsid w:val="00F37B45"/>
    <w:rsid w:val="00F40B08"/>
    <w:rsid w:val="00F411C0"/>
    <w:rsid w:val="00F41B38"/>
    <w:rsid w:val="00F42910"/>
    <w:rsid w:val="00F42F6D"/>
    <w:rsid w:val="00F45C98"/>
    <w:rsid w:val="00F548EA"/>
    <w:rsid w:val="00F606B7"/>
    <w:rsid w:val="00F66D6D"/>
    <w:rsid w:val="00F67D52"/>
    <w:rsid w:val="00F67F72"/>
    <w:rsid w:val="00F709A8"/>
    <w:rsid w:val="00F70AE5"/>
    <w:rsid w:val="00F71B02"/>
    <w:rsid w:val="00F72D3C"/>
    <w:rsid w:val="00F74B7A"/>
    <w:rsid w:val="00F76E33"/>
    <w:rsid w:val="00F7715C"/>
    <w:rsid w:val="00F771C5"/>
    <w:rsid w:val="00F77312"/>
    <w:rsid w:val="00F81EA0"/>
    <w:rsid w:val="00F907F2"/>
    <w:rsid w:val="00F927FA"/>
    <w:rsid w:val="00F944B1"/>
    <w:rsid w:val="00F95E6C"/>
    <w:rsid w:val="00FA3E93"/>
    <w:rsid w:val="00FA45D8"/>
    <w:rsid w:val="00FB1C48"/>
    <w:rsid w:val="00FB1EC9"/>
    <w:rsid w:val="00FB4C8E"/>
    <w:rsid w:val="00FB5D5C"/>
    <w:rsid w:val="00FC0DD1"/>
    <w:rsid w:val="00FC2933"/>
    <w:rsid w:val="00FC5F0D"/>
    <w:rsid w:val="00FD2FCC"/>
    <w:rsid w:val="00FD3584"/>
    <w:rsid w:val="00FD61A0"/>
    <w:rsid w:val="00FD62A9"/>
    <w:rsid w:val="00FE000C"/>
    <w:rsid w:val="00FE6041"/>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 w:type="paragraph" w:styleId="a4">
    <w:name w:val="header"/>
    <w:basedOn w:val="a"/>
    <w:link w:val="Char"/>
    <w:uiPriority w:val="99"/>
    <w:unhideWhenUsed/>
    <w:rsid w:val="00D97FD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D97FD9"/>
    <w:rPr>
      <w:sz w:val="18"/>
      <w:szCs w:val="18"/>
    </w:rPr>
  </w:style>
  <w:style w:type="paragraph" w:styleId="a5">
    <w:name w:val="footer"/>
    <w:basedOn w:val="a"/>
    <w:link w:val="Char0"/>
    <w:uiPriority w:val="99"/>
    <w:unhideWhenUsed/>
    <w:rsid w:val="00D97FD9"/>
    <w:pPr>
      <w:tabs>
        <w:tab w:val="center" w:pos="4153"/>
        <w:tab w:val="right" w:pos="8306"/>
      </w:tabs>
      <w:snapToGrid w:val="0"/>
      <w:jc w:val="left"/>
    </w:pPr>
    <w:rPr>
      <w:sz w:val="18"/>
      <w:szCs w:val="18"/>
    </w:rPr>
  </w:style>
  <w:style w:type="character" w:customStyle="1" w:styleId="Char0">
    <w:name w:val="页脚 Char"/>
    <w:basedOn w:val="a0"/>
    <w:link w:val="a5"/>
    <w:uiPriority w:val="99"/>
    <w:rsid w:val="00D97FD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E37961-836E-4C24-A32F-4FC97AECF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33</TotalTime>
  <Pages>9</Pages>
  <Words>3410</Words>
  <Characters>19439</Characters>
  <Application>Microsoft Office Word</Application>
  <DocSecurity>0</DocSecurity>
  <Lines>161</Lines>
  <Paragraphs>45</Paragraphs>
  <ScaleCrop>false</ScaleCrop>
  <Company/>
  <LinksUpToDate>false</LinksUpToDate>
  <CharactersWithSpaces>22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761</cp:revision>
  <dcterms:created xsi:type="dcterms:W3CDTF">2017-12-27T06:58:00Z</dcterms:created>
  <dcterms:modified xsi:type="dcterms:W3CDTF">2018-02-04T21:10:00Z</dcterms:modified>
</cp:coreProperties>
</file>